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85A538" w14:textId="77777777" w:rsidR="00263BB3" w:rsidRPr="00781057" w:rsidRDefault="00263BB3" w:rsidP="00263BB3">
      <w:pPr>
        <w:jc w:val="center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781057">
        <w:rPr>
          <w:rFonts w:asciiTheme="minorHAnsi" w:hAnsiTheme="minorHAnsi" w:cstheme="minorHAnsi"/>
          <w:b/>
          <w:sz w:val="28"/>
          <w:szCs w:val="28"/>
          <w:u w:val="single"/>
        </w:rPr>
        <w:t>TIME TABLE FOR 1</w:t>
      </w:r>
      <w:r w:rsidRPr="00781057">
        <w:rPr>
          <w:rFonts w:asciiTheme="minorHAnsi" w:hAnsiTheme="minorHAnsi" w:cstheme="minorHAnsi"/>
          <w:b/>
          <w:sz w:val="28"/>
          <w:szCs w:val="28"/>
          <w:u w:val="single"/>
          <w:vertAlign w:val="superscript"/>
        </w:rPr>
        <w:t>st</w:t>
      </w:r>
      <w:r w:rsidRPr="00781057">
        <w:rPr>
          <w:rFonts w:asciiTheme="minorHAnsi" w:hAnsiTheme="minorHAnsi" w:cstheme="minorHAnsi"/>
          <w:b/>
          <w:sz w:val="28"/>
          <w:szCs w:val="28"/>
          <w:u w:val="single"/>
        </w:rPr>
        <w:t xml:space="preserve"> </w:t>
      </w:r>
      <w:r w:rsidRPr="00781057">
        <w:rPr>
          <w:rFonts w:asciiTheme="minorHAnsi" w:hAnsiTheme="minorHAnsi" w:cstheme="minorHAnsi"/>
          <w:b/>
          <w:sz w:val="28"/>
          <w:szCs w:val="28"/>
          <w:u w:val="single"/>
          <w:lang w:eastAsia="zh-TW"/>
        </w:rPr>
        <w:t xml:space="preserve">SEMESTER </w:t>
      </w:r>
      <w:r w:rsidRPr="00781057">
        <w:rPr>
          <w:rFonts w:asciiTheme="minorHAnsi" w:hAnsiTheme="minorHAnsi" w:cstheme="minorHAnsi"/>
          <w:b/>
          <w:sz w:val="28"/>
          <w:szCs w:val="28"/>
          <w:u w:val="single"/>
        </w:rPr>
        <w:t>M.Sc.  (PHYSICS) FOR THE SESSION 2022-2023</w:t>
      </w:r>
    </w:p>
    <w:p w14:paraId="322027FE" w14:textId="77777777" w:rsidR="00263BB3" w:rsidRPr="00781057" w:rsidRDefault="00263BB3" w:rsidP="00263BB3">
      <w:pPr>
        <w:jc w:val="center"/>
        <w:rPr>
          <w:rFonts w:asciiTheme="minorHAnsi" w:hAnsiTheme="minorHAnsi" w:cstheme="minorHAnsi"/>
          <w:b/>
          <w:u w:val="single"/>
          <w:lang w:eastAsia="zh-TW"/>
        </w:rPr>
      </w:pPr>
    </w:p>
    <w:p w14:paraId="16AAFC2A" w14:textId="77777777" w:rsidR="00263BB3" w:rsidRPr="00A05D12" w:rsidRDefault="00263BB3" w:rsidP="00263BB3">
      <w:pPr>
        <w:jc w:val="center"/>
        <w:rPr>
          <w:rFonts w:asciiTheme="minorHAnsi" w:hAnsiTheme="minorHAnsi" w:cstheme="minorHAnsi"/>
          <w:b/>
          <w:color w:val="FF0000"/>
          <w:sz w:val="24"/>
          <w:szCs w:val="24"/>
          <w:u w:val="single"/>
          <w:lang w:eastAsia="zh-TW"/>
        </w:rPr>
      </w:pPr>
      <w:r w:rsidRPr="00A05D12">
        <w:rPr>
          <w:rFonts w:asciiTheme="minorHAnsi" w:hAnsiTheme="minorHAnsi" w:cstheme="minorHAnsi"/>
          <w:b/>
          <w:color w:val="FF0000"/>
          <w:sz w:val="24"/>
          <w:szCs w:val="24"/>
          <w:u w:val="single"/>
          <w:lang w:eastAsia="zh-TW"/>
        </w:rPr>
        <w:t>W.E.F. 11 .09 . 2023</w:t>
      </w:r>
    </w:p>
    <w:p w14:paraId="2A734620" w14:textId="77777777" w:rsidR="00314CCC" w:rsidRPr="00781057" w:rsidRDefault="00314CCC" w:rsidP="00314CCC">
      <w:pPr>
        <w:jc w:val="right"/>
        <w:rPr>
          <w:rFonts w:asciiTheme="minorHAnsi" w:hAnsiTheme="minorHAnsi" w:cstheme="minorHAnsi"/>
        </w:rPr>
      </w:pPr>
    </w:p>
    <w:tbl>
      <w:tblPr>
        <w:tblW w:w="137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6"/>
        <w:gridCol w:w="1424"/>
        <w:gridCol w:w="1701"/>
        <w:gridCol w:w="1559"/>
        <w:gridCol w:w="1601"/>
        <w:gridCol w:w="1376"/>
        <w:gridCol w:w="1600"/>
        <w:gridCol w:w="1560"/>
        <w:gridCol w:w="1518"/>
      </w:tblGrid>
      <w:tr w:rsidR="00314CCC" w:rsidRPr="00781057" w14:paraId="632C2DB9" w14:textId="3B1B2037" w:rsidTr="006305FE">
        <w:trPr>
          <w:trHeight w:val="465"/>
          <w:jc w:val="center"/>
        </w:trPr>
        <w:tc>
          <w:tcPr>
            <w:tcW w:w="1406" w:type="dxa"/>
          </w:tcPr>
          <w:p w14:paraId="23561171" w14:textId="77777777" w:rsidR="00314CCC" w:rsidRPr="00781057" w:rsidRDefault="00314CCC" w:rsidP="00C46B76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DAY/TIME</w:t>
            </w:r>
          </w:p>
        </w:tc>
        <w:tc>
          <w:tcPr>
            <w:tcW w:w="1424" w:type="dxa"/>
            <w:vAlign w:val="center"/>
          </w:tcPr>
          <w:p w14:paraId="37E7F165" w14:textId="443C771C" w:rsidR="00314CCC" w:rsidRPr="00781057" w:rsidRDefault="003C63EA" w:rsidP="00FD1397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9:00-10:0</w:t>
            </w:r>
            <w:r w:rsidR="00314CCC" w:rsidRPr="00781057">
              <w:rPr>
                <w:rFonts w:asciiTheme="minorHAnsi" w:hAnsiTheme="minorHAnsi" w:cstheme="minorHAnsi"/>
                <w:b/>
              </w:rPr>
              <w:t>0 AM</w:t>
            </w:r>
          </w:p>
        </w:tc>
        <w:tc>
          <w:tcPr>
            <w:tcW w:w="1701" w:type="dxa"/>
            <w:vAlign w:val="center"/>
          </w:tcPr>
          <w:p w14:paraId="58248542" w14:textId="46E368E4" w:rsidR="00314CCC" w:rsidRPr="00781057" w:rsidRDefault="003C63EA" w:rsidP="00FD1397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10:00 -11.0</w:t>
            </w:r>
            <w:r w:rsidR="00314CCC" w:rsidRPr="00781057">
              <w:rPr>
                <w:rFonts w:asciiTheme="minorHAnsi" w:hAnsiTheme="minorHAnsi" w:cstheme="minorHAnsi"/>
                <w:b/>
              </w:rPr>
              <w:t>0 AM</w:t>
            </w:r>
          </w:p>
        </w:tc>
        <w:tc>
          <w:tcPr>
            <w:tcW w:w="1559" w:type="dxa"/>
            <w:vAlign w:val="center"/>
          </w:tcPr>
          <w:p w14:paraId="0C191F74" w14:textId="58A65BCE" w:rsidR="00314CCC" w:rsidRPr="00781057" w:rsidRDefault="003C63EA" w:rsidP="00FD1397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11.00-12.0</w:t>
            </w:r>
            <w:r w:rsidR="00314CCC" w:rsidRPr="00781057">
              <w:rPr>
                <w:rFonts w:asciiTheme="minorHAnsi" w:hAnsiTheme="minorHAnsi" w:cstheme="minorHAnsi"/>
                <w:b/>
              </w:rPr>
              <w:t>0 PM</w:t>
            </w:r>
          </w:p>
        </w:tc>
        <w:tc>
          <w:tcPr>
            <w:tcW w:w="1601" w:type="dxa"/>
            <w:vAlign w:val="center"/>
          </w:tcPr>
          <w:p w14:paraId="3AD85CE3" w14:textId="55AF69BD" w:rsidR="00314CCC" w:rsidRPr="00781057" w:rsidRDefault="003C63EA" w:rsidP="00FD1397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12.00 -1:0</w:t>
            </w:r>
            <w:r w:rsidR="00314CCC" w:rsidRPr="00781057">
              <w:rPr>
                <w:rFonts w:asciiTheme="minorHAnsi" w:hAnsiTheme="minorHAnsi" w:cstheme="minorHAnsi"/>
                <w:b/>
              </w:rPr>
              <w:t>0 PM</w:t>
            </w:r>
          </w:p>
        </w:tc>
        <w:tc>
          <w:tcPr>
            <w:tcW w:w="1376" w:type="dxa"/>
            <w:vAlign w:val="center"/>
          </w:tcPr>
          <w:p w14:paraId="19704FB4" w14:textId="5081924A" w:rsidR="00314CCC" w:rsidRPr="00781057" w:rsidRDefault="003C63EA" w:rsidP="00FD1397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1:00-2.0</w:t>
            </w:r>
            <w:r w:rsidR="00314CCC" w:rsidRPr="00781057">
              <w:rPr>
                <w:rFonts w:asciiTheme="minorHAnsi" w:hAnsiTheme="minorHAnsi" w:cstheme="minorHAnsi"/>
                <w:b/>
              </w:rPr>
              <w:t>0 PM</w:t>
            </w:r>
          </w:p>
        </w:tc>
        <w:tc>
          <w:tcPr>
            <w:tcW w:w="1600" w:type="dxa"/>
            <w:vAlign w:val="center"/>
          </w:tcPr>
          <w:p w14:paraId="04AE5AB3" w14:textId="41B6A937" w:rsidR="00314CCC" w:rsidRPr="00781057" w:rsidRDefault="003C63EA" w:rsidP="00FD1397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2.00-3:0</w:t>
            </w:r>
            <w:r w:rsidR="00314CCC" w:rsidRPr="00781057">
              <w:rPr>
                <w:rFonts w:asciiTheme="minorHAnsi" w:hAnsiTheme="minorHAnsi" w:cstheme="minorHAnsi"/>
                <w:b/>
              </w:rPr>
              <w:t>0 PM</w:t>
            </w:r>
          </w:p>
        </w:tc>
        <w:tc>
          <w:tcPr>
            <w:tcW w:w="1560" w:type="dxa"/>
            <w:vAlign w:val="center"/>
          </w:tcPr>
          <w:p w14:paraId="2FDA423F" w14:textId="2A5CD595" w:rsidR="00314CCC" w:rsidRPr="00781057" w:rsidRDefault="003C63EA" w:rsidP="00FD1397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3:00 - 4:0</w:t>
            </w:r>
            <w:r w:rsidR="00314CCC" w:rsidRPr="00781057">
              <w:rPr>
                <w:rFonts w:asciiTheme="minorHAnsi" w:hAnsiTheme="minorHAnsi" w:cstheme="minorHAnsi"/>
                <w:b/>
              </w:rPr>
              <w:t>0 PM</w:t>
            </w:r>
          </w:p>
        </w:tc>
        <w:tc>
          <w:tcPr>
            <w:tcW w:w="1518" w:type="dxa"/>
            <w:vAlign w:val="center"/>
          </w:tcPr>
          <w:p w14:paraId="1AAFAD08" w14:textId="1C4275D1" w:rsidR="00314CCC" w:rsidRPr="00781057" w:rsidRDefault="003C63EA" w:rsidP="00FD1397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4:00 - 5:00 PM</w:t>
            </w:r>
          </w:p>
        </w:tc>
      </w:tr>
      <w:tr w:rsidR="00A15A66" w:rsidRPr="00781057" w14:paraId="4C721D8B" w14:textId="608DD795" w:rsidTr="006305FE">
        <w:trPr>
          <w:trHeight w:val="428"/>
          <w:jc w:val="center"/>
        </w:trPr>
        <w:tc>
          <w:tcPr>
            <w:tcW w:w="1406" w:type="dxa"/>
            <w:vAlign w:val="center"/>
          </w:tcPr>
          <w:p w14:paraId="30E2ECF2" w14:textId="77777777" w:rsidR="00A15A66" w:rsidRPr="00781057" w:rsidRDefault="00A15A66" w:rsidP="00A15A66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MONDAY</w:t>
            </w:r>
          </w:p>
        </w:tc>
        <w:tc>
          <w:tcPr>
            <w:tcW w:w="1424" w:type="dxa"/>
            <w:vAlign w:val="center"/>
          </w:tcPr>
          <w:p w14:paraId="0CA8D87C" w14:textId="4BC4EF3B" w:rsidR="00A15A66" w:rsidRPr="00781057" w:rsidRDefault="00A15A66" w:rsidP="00FD1397">
            <w:pPr>
              <w:pStyle w:val="TableParagraph"/>
              <w:spacing w:line="360" w:lineRule="auto"/>
              <w:ind w:left="184" w:right="252" w:hanging="6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MMP-I</w:t>
            </w:r>
          </w:p>
        </w:tc>
        <w:tc>
          <w:tcPr>
            <w:tcW w:w="1701" w:type="dxa"/>
            <w:vAlign w:val="center"/>
          </w:tcPr>
          <w:p w14:paraId="4485B4FC" w14:textId="605F1FEC" w:rsidR="00A15A66" w:rsidRPr="00781057" w:rsidRDefault="00A15A66" w:rsidP="00FD1397">
            <w:pPr>
              <w:pStyle w:val="TableParagraph"/>
              <w:spacing w:line="360" w:lineRule="auto"/>
              <w:ind w:right="252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MMP-I</w:t>
            </w:r>
          </w:p>
        </w:tc>
        <w:tc>
          <w:tcPr>
            <w:tcW w:w="1559" w:type="dxa"/>
            <w:vAlign w:val="center"/>
          </w:tcPr>
          <w:p w14:paraId="587CFA44" w14:textId="0390FA46" w:rsidR="00A15A66" w:rsidRPr="00781057" w:rsidRDefault="00A15A66" w:rsidP="00FD1397">
            <w:pPr>
              <w:pStyle w:val="TableParagraph"/>
              <w:spacing w:line="360" w:lineRule="auto"/>
              <w:ind w:left="184" w:right="252" w:hanging="6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ED</w:t>
            </w:r>
          </w:p>
        </w:tc>
        <w:tc>
          <w:tcPr>
            <w:tcW w:w="1601" w:type="dxa"/>
            <w:vAlign w:val="center"/>
          </w:tcPr>
          <w:p w14:paraId="4D99F0EC" w14:textId="58765E03" w:rsidR="00A15A66" w:rsidRPr="00781057" w:rsidRDefault="00FD1397" w:rsidP="00FD1397">
            <w:pPr>
              <w:pStyle w:val="TableParagraph"/>
              <w:spacing w:line="360" w:lineRule="auto"/>
              <w:ind w:right="252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</w:t>
            </w:r>
            <w:r w:rsidR="00A15A66" w:rsidRPr="00781057">
              <w:rPr>
                <w:rFonts w:asciiTheme="minorHAnsi" w:hAnsiTheme="minorHAnsi" w:cstheme="minorHAnsi"/>
              </w:rPr>
              <w:t>ED</w:t>
            </w:r>
          </w:p>
        </w:tc>
        <w:tc>
          <w:tcPr>
            <w:tcW w:w="1376" w:type="dxa"/>
            <w:vMerge w:val="restart"/>
            <w:shd w:val="clear" w:color="auto" w:fill="FFFF00"/>
            <w:vAlign w:val="center"/>
          </w:tcPr>
          <w:p w14:paraId="25BC6EFE" w14:textId="434E691B" w:rsidR="00A15A66" w:rsidRPr="00781057" w:rsidRDefault="00A15A66" w:rsidP="00A15A66">
            <w:pPr>
              <w:pStyle w:val="TableParagraph"/>
              <w:spacing w:line="360" w:lineRule="auto"/>
              <w:ind w:left="84" w:right="103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Lunch Break</w:t>
            </w:r>
          </w:p>
        </w:tc>
        <w:tc>
          <w:tcPr>
            <w:tcW w:w="1600" w:type="dxa"/>
            <w:vAlign w:val="center"/>
          </w:tcPr>
          <w:p w14:paraId="48FAD745" w14:textId="5B21251A" w:rsidR="00A15A66" w:rsidRPr="00781057" w:rsidRDefault="00A15A66" w:rsidP="00A15A66">
            <w:pPr>
              <w:pStyle w:val="TableParagraph"/>
              <w:spacing w:line="360" w:lineRule="auto"/>
              <w:ind w:left="184" w:right="252" w:hanging="6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PC Lab</w:t>
            </w:r>
          </w:p>
        </w:tc>
        <w:tc>
          <w:tcPr>
            <w:tcW w:w="1560" w:type="dxa"/>
          </w:tcPr>
          <w:p w14:paraId="5A215977" w14:textId="23BA1A06" w:rsidR="00A15A66" w:rsidRPr="00781057" w:rsidRDefault="00A15A66" w:rsidP="00A15A66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PC Lab</w:t>
            </w:r>
          </w:p>
        </w:tc>
        <w:tc>
          <w:tcPr>
            <w:tcW w:w="1518" w:type="dxa"/>
          </w:tcPr>
          <w:p w14:paraId="3C945A80" w14:textId="358524D5" w:rsidR="00A15A66" w:rsidRPr="00781057" w:rsidRDefault="00A15A66" w:rsidP="00A15A66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PC Lab</w:t>
            </w:r>
          </w:p>
        </w:tc>
      </w:tr>
      <w:tr w:rsidR="00C0553E" w:rsidRPr="00781057" w14:paraId="1A53BAAE" w14:textId="2260C581" w:rsidTr="006305FE">
        <w:trPr>
          <w:trHeight w:val="420"/>
          <w:jc w:val="center"/>
        </w:trPr>
        <w:tc>
          <w:tcPr>
            <w:tcW w:w="1406" w:type="dxa"/>
            <w:vAlign w:val="center"/>
          </w:tcPr>
          <w:p w14:paraId="50E44C3D" w14:textId="0E0D18DD" w:rsidR="00C0553E" w:rsidRPr="00781057" w:rsidRDefault="00C0553E" w:rsidP="00C0553E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TUESDAY</w:t>
            </w:r>
          </w:p>
        </w:tc>
        <w:tc>
          <w:tcPr>
            <w:tcW w:w="1424" w:type="dxa"/>
            <w:vAlign w:val="center"/>
          </w:tcPr>
          <w:p w14:paraId="614DABD5" w14:textId="4C1AD005" w:rsidR="00C0553E" w:rsidRPr="00781057" w:rsidRDefault="00C0553E" w:rsidP="00C0553E">
            <w:pPr>
              <w:pStyle w:val="TableParagraph"/>
              <w:spacing w:line="360" w:lineRule="auto"/>
              <w:ind w:right="165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MMP-I</w:t>
            </w:r>
          </w:p>
        </w:tc>
        <w:tc>
          <w:tcPr>
            <w:tcW w:w="1701" w:type="dxa"/>
            <w:vAlign w:val="center"/>
          </w:tcPr>
          <w:p w14:paraId="7BC5E4E4" w14:textId="3BAB301A" w:rsidR="00C0553E" w:rsidRPr="00781057" w:rsidRDefault="00C0553E" w:rsidP="00C0553E">
            <w:pPr>
              <w:pStyle w:val="TableParagraph"/>
              <w:spacing w:line="360" w:lineRule="auto"/>
              <w:ind w:right="165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MMP-I</w:t>
            </w:r>
          </w:p>
        </w:tc>
        <w:tc>
          <w:tcPr>
            <w:tcW w:w="1559" w:type="dxa"/>
            <w:vAlign w:val="center"/>
          </w:tcPr>
          <w:p w14:paraId="71EAE8D9" w14:textId="5018BB94" w:rsidR="00C0553E" w:rsidRPr="00781057" w:rsidRDefault="00C0553E" w:rsidP="00C0553E">
            <w:pPr>
              <w:pStyle w:val="TableParagraph"/>
              <w:spacing w:line="360" w:lineRule="auto"/>
              <w:ind w:left="562" w:right="165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CM</w:t>
            </w:r>
          </w:p>
        </w:tc>
        <w:tc>
          <w:tcPr>
            <w:tcW w:w="1601" w:type="dxa"/>
            <w:vAlign w:val="center"/>
          </w:tcPr>
          <w:p w14:paraId="5BF3CDEF" w14:textId="5367A600" w:rsidR="00C0553E" w:rsidRPr="00781057" w:rsidRDefault="00C0553E" w:rsidP="00C0553E">
            <w:pPr>
              <w:pStyle w:val="TableParagraph"/>
              <w:spacing w:line="360" w:lineRule="auto"/>
              <w:ind w:right="16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</w:t>
            </w:r>
            <w:r w:rsidRPr="00781057">
              <w:rPr>
                <w:rFonts w:asciiTheme="minorHAnsi" w:hAnsiTheme="minorHAnsi" w:cstheme="minorHAnsi"/>
              </w:rPr>
              <w:t>CM</w:t>
            </w:r>
          </w:p>
        </w:tc>
        <w:tc>
          <w:tcPr>
            <w:tcW w:w="1376" w:type="dxa"/>
            <w:vMerge/>
            <w:shd w:val="clear" w:color="auto" w:fill="FFFF00"/>
            <w:vAlign w:val="center"/>
          </w:tcPr>
          <w:p w14:paraId="33302277" w14:textId="2181BFB6" w:rsidR="00C0553E" w:rsidRPr="00781057" w:rsidRDefault="00C0553E" w:rsidP="00C0553E">
            <w:pPr>
              <w:pStyle w:val="TableParagraph"/>
              <w:spacing w:line="360" w:lineRule="auto"/>
              <w:ind w:left="84" w:right="103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00" w:type="dxa"/>
            <w:vAlign w:val="center"/>
          </w:tcPr>
          <w:p w14:paraId="58A7047F" w14:textId="4C28230E" w:rsidR="00C0553E" w:rsidRPr="00781057" w:rsidRDefault="00C0553E" w:rsidP="00C0553E">
            <w:pPr>
              <w:pStyle w:val="TableParagraph"/>
              <w:spacing w:line="360" w:lineRule="auto"/>
              <w:ind w:right="103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FCP</w:t>
            </w:r>
          </w:p>
        </w:tc>
        <w:tc>
          <w:tcPr>
            <w:tcW w:w="1560" w:type="dxa"/>
            <w:vAlign w:val="center"/>
          </w:tcPr>
          <w:p w14:paraId="1A64711A" w14:textId="6E3AC144" w:rsidR="00C0553E" w:rsidRPr="00781057" w:rsidRDefault="00C0553E" w:rsidP="00C0553E">
            <w:pPr>
              <w:pStyle w:val="TableParagraph"/>
              <w:spacing w:line="360" w:lineRule="auto"/>
              <w:ind w:right="103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QM</w:t>
            </w:r>
          </w:p>
        </w:tc>
        <w:tc>
          <w:tcPr>
            <w:tcW w:w="1518" w:type="dxa"/>
            <w:vAlign w:val="center"/>
          </w:tcPr>
          <w:p w14:paraId="7585BA01" w14:textId="4B0500F3" w:rsidR="00C0553E" w:rsidRPr="00781057" w:rsidRDefault="00C0553E" w:rsidP="00C0553E">
            <w:pPr>
              <w:pStyle w:val="TableParagraph"/>
              <w:spacing w:line="360" w:lineRule="auto"/>
              <w:ind w:right="103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QM</w:t>
            </w:r>
          </w:p>
        </w:tc>
      </w:tr>
      <w:tr w:rsidR="00817C1E" w:rsidRPr="00781057" w14:paraId="66D8FB81" w14:textId="263DB7E5" w:rsidTr="006305FE">
        <w:trPr>
          <w:trHeight w:val="399"/>
          <w:jc w:val="center"/>
        </w:trPr>
        <w:tc>
          <w:tcPr>
            <w:tcW w:w="1406" w:type="dxa"/>
            <w:vAlign w:val="center"/>
          </w:tcPr>
          <w:p w14:paraId="192D5C96" w14:textId="77777777" w:rsidR="00817C1E" w:rsidRPr="00781057" w:rsidRDefault="00817C1E" w:rsidP="00817C1E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WEDNESDAY</w:t>
            </w:r>
          </w:p>
        </w:tc>
        <w:tc>
          <w:tcPr>
            <w:tcW w:w="1424" w:type="dxa"/>
            <w:vAlign w:val="center"/>
          </w:tcPr>
          <w:p w14:paraId="7C45A2E2" w14:textId="4B2FFAB7" w:rsidR="00817C1E" w:rsidRPr="00781057" w:rsidRDefault="00817C1E" w:rsidP="00FD1397">
            <w:pPr>
              <w:pStyle w:val="TableParagraph"/>
              <w:spacing w:line="36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01" w:type="dxa"/>
            <w:vAlign w:val="center"/>
          </w:tcPr>
          <w:p w14:paraId="1686A161" w14:textId="6D94DEC0" w:rsidR="00817C1E" w:rsidRPr="00781057" w:rsidRDefault="00C0553E" w:rsidP="00C0553E">
            <w:pPr>
              <w:pStyle w:val="TableParagraph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QM</w:t>
            </w:r>
          </w:p>
        </w:tc>
        <w:tc>
          <w:tcPr>
            <w:tcW w:w="1559" w:type="dxa"/>
            <w:vAlign w:val="center"/>
          </w:tcPr>
          <w:p w14:paraId="45E9C1A8" w14:textId="50018702" w:rsidR="00817C1E" w:rsidRPr="00781057" w:rsidRDefault="00FD1397" w:rsidP="00FD1397">
            <w:pPr>
              <w:pStyle w:val="TableParagraph"/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     </w:t>
            </w:r>
            <w:r w:rsidR="00817C1E" w:rsidRPr="00781057">
              <w:rPr>
                <w:rFonts w:asciiTheme="minorHAnsi" w:hAnsiTheme="minorHAnsi" w:cstheme="minorHAnsi"/>
              </w:rPr>
              <w:t>QM</w:t>
            </w:r>
          </w:p>
        </w:tc>
        <w:tc>
          <w:tcPr>
            <w:tcW w:w="1601" w:type="dxa"/>
            <w:vAlign w:val="center"/>
          </w:tcPr>
          <w:p w14:paraId="33B72572" w14:textId="358C974B" w:rsidR="00817C1E" w:rsidRPr="00781057" w:rsidRDefault="00817C1E" w:rsidP="00FD1397">
            <w:pPr>
              <w:pStyle w:val="TableParagraph"/>
              <w:spacing w:line="36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76" w:type="dxa"/>
            <w:vMerge/>
            <w:shd w:val="clear" w:color="auto" w:fill="FFFF00"/>
            <w:vAlign w:val="center"/>
          </w:tcPr>
          <w:p w14:paraId="142450F9" w14:textId="1F84ADA0" w:rsidR="00817C1E" w:rsidRPr="00781057" w:rsidRDefault="00817C1E" w:rsidP="00817C1E">
            <w:pPr>
              <w:pStyle w:val="TableParagraph"/>
              <w:spacing w:line="360" w:lineRule="auto"/>
              <w:ind w:left="84" w:right="103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00" w:type="dxa"/>
            <w:vAlign w:val="center"/>
          </w:tcPr>
          <w:p w14:paraId="504309AB" w14:textId="0D944D41" w:rsidR="00817C1E" w:rsidRPr="00781057" w:rsidRDefault="00817C1E" w:rsidP="00817C1E">
            <w:pPr>
              <w:pStyle w:val="TableParagraph"/>
              <w:spacing w:line="360" w:lineRule="auto"/>
              <w:ind w:left="84" w:right="158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  <w:color w:val="FFFFFF"/>
              </w:rPr>
              <w:t>(,)</w:t>
            </w:r>
          </w:p>
        </w:tc>
        <w:tc>
          <w:tcPr>
            <w:tcW w:w="1560" w:type="dxa"/>
            <w:vAlign w:val="center"/>
          </w:tcPr>
          <w:p w14:paraId="36D6BB37" w14:textId="76E38D7B" w:rsidR="00817C1E" w:rsidRPr="00781057" w:rsidRDefault="00817C1E" w:rsidP="00817C1E">
            <w:pPr>
              <w:pStyle w:val="TableParagraph"/>
              <w:spacing w:line="360" w:lineRule="auto"/>
              <w:ind w:left="84" w:right="158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ED</w:t>
            </w:r>
          </w:p>
        </w:tc>
        <w:tc>
          <w:tcPr>
            <w:tcW w:w="1518" w:type="dxa"/>
            <w:vAlign w:val="center"/>
          </w:tcPr>
          <w:p w14:paraId="28C485AA" w14:textId="12B79754" w:rsidR="00817C1E" w:rsidRPr="00781057" w:rsidRDefault="00817C1E" w:rsidP="00817C1E">
            <w:pPr>
              <w:pStyle w:val="TableParagraph"/>
              <w:spacing w:line="360" w:lineRule="auto"/>
              <w:ind w:left="84" w:right="158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ED</w:t>
            </w:r>
          </w:p>
        </w:tc>
      </w:tr>
      <w:tr w:rsidR="00C4383E" w:rsidRPr="00781057" w14:paraId="185727FC" w14:textId="16488A73" w:rsidTr="006305FE">
        <w:trPr>
          <w:trHeight w:val="447"/>
          <w:jc w:val="center"/>
        </w:trPr>
        <w:tc>
          <w:tcPr>
            <w:tcW w:w="1406" w:type="dxa"/>
            <w:vAlign w:val="center"/>
          </w:tcPr>
          <w:p w14:paraId="2D356B7E" w14:textId="77777777" w:rsidR="00C4383E" w:rsidRPr="00781057" w:rsidRDefault="00C4383E" w:rsidP="00C4383E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THURSDAY</w:t>
            </w:r>
          </w:p>
        </w:tc>
        <w:tc>
          <w:tcPr>
            <w:tcW w:w="1424" w:type="dxa"/>
            <w:vAlign w:val="center"/>
          </w:tcPr>
          <w:p w14:paraId="75697C43" w14:textId="7D73A031" w:rsidR="00C4383E" w:rsidRPr="00781057" w:rsidRDefault="00C4383E" w:rsidP="00FD1397">
            <w:pPr>
              <w:spacing w:line="36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01" w:type="dxa"/>
            <w:vAlign w:val="center"/>
          </w:tcPr>
          <w:p w14:paraId="6AD11F15" w14:textId="17C86266" w:rsidR="00C4383E" w:rsidRPr="00781057" w:rsidRDefault="00C4383E" w:rsidP="00FD1397">
            <w:pPr>
              <w:pStyle w:val="TableParagraph"/>
              <w:spacing w:line="36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vAlign w:val="center"/>
          </w:tcPr>
          <w:p w14:paraId="73A2557F" w14:textId="1D934B03" w:rsidR="00C4383E" w:rsidRPr="00781057" w:rsidRDefault="00C4383E" w:rsidP="00FD1397">
            <w:pPr>
              <w:spacing w:line="36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01" w:type="dxa"/>
            <w:vAlign w:val="center"/>
          </w:tcPr>
          <w:p w14:paraId="35B6E67E" w14:textId="28353DDF" w:rsidR="00C4383E" w:rsidRPr="00781057" w:rsidRDefault="00C4383E" w:rsidP="00FD1397">
            <w:pPr>
              <w:spacing w:line="36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76" w:type="dxa"/>
            <w:vMerge/>
            <w:shd w:val="clear" w:color="auto" w:fill="FFFF00"/>
            <w:vAlign w:val="center"/>
          </w:tcPr>
          <w:p w14:paraId="44B54544" w14:textId="33DA13E8" w:rsidR="00C4383E" w:rsidRPr="00781057" w:rsidRDefault="00C4383E" w:rsidP="00C4383E">
            <w:pPr>
              <w:pStyle w:val="TableParagraph"/>
              <w:spacing w:line="360" w:lineRule="auto"/>
              <w:ind w:left="84" w:right="103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00" w:type="dxa"/>
            <w:vAlign w:val="center"/>
          </w:tcPr>
          <w:p w14:paraId="792F2534" w14:textId="32E2234D" w:rsidR="00C4383E" w:rsidRPr="00781057" w:rsidRDefault="00C4383E" w:rsidP="00C026C9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GP Lab</w:t>
            </w:r>
          </w:p>
        </w:tc>
        <w:tc>
          <w:tcPr>
            <w:tcW w:w="1560" w:type="dxa"/>
            <w:vAlign w:val="center"/>
          </w:tcPr>
          <w:p w14:paraId="20B3447D" w14:textId="4A678AE1" w:rsidR="00C4383E" w:rsidRPr="00781057" w:rsidRDefault="00C4383E" w:rsidP="00C026C9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GP Lab</w:t>
            </w:r>
          </w:p>
        </w:tc>
        <w:tc>
          <w:tcPr>
            <w:tcW w:w="1518" w:type="dxa"/>
            <w:vAlign w:val="center"/>
          </w:tcPr>
          <w:p w14:paraId="77F42063" w14:textId="35179994" w:rsidR="00C4383E" w:rsidRPr="00781057" w:rsidRDefault="00C4383E" w:rsidP="00C026C9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GP Lab</w:t>
            </w:r>
          </w:p>
        </w:tc>
      </w:tr>
      <w:tr w:rsidR="00C2207C" w:rsidRPr="00781057" w14:paraId="770ADFBB" w14:textId="6B8B6229" w:rsidTr="006305FE">
        <w:trPr>
          <w:trHeight w:val="396"/>
          <w:jc w:val="center"/>
        </w:trPr>
        <w:tc>
          <w:tcPr>
            <w:tcW w:w="1406" w:type="dxa"/>
            <w:vAlign w:val="center"/>
          </w:tcPr>
          <w:p w14:paraId="62A5A757" w14:textId="77777777" w:rsidR="00C2207C" w:rsidRPr="00781057" w:rsidRDefault="00C2207C" w:rsidP="00C2207C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FRIDAY</w:t>
            </w:r>
          </w:p>
        </w:tc>
        <w:tc>
          <w:tcPr>
            <w:tcW w:w="1424" w:type="dxa"/>
            <w:vAlign w:val="center"/>
          </w:tcPr>
          <w:p w14:paraId="0811A8AC" w14:textId="5EC53319" w:rsidR="00C2207C" w:rsidRPr="00781057" w:rsidRDefault="00C2207C" w:rsidP="00FD1397">
            <w:pPr>
              <w:pStyle w:val="TableParagraph"/>
              <w:spacing w:line="360" w:lineRule="auto"/>
              <w:ind w:left="562" w:hanging="562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CM</w:t>
            </w:r>
          </w:p>
        </w:tc>
        <w:tc>
          <w:tcPr>
            <w:tcW w:w="1701" w:type="dxa"/>
            <w:vAlign w:val="center"/>
          </w:tcPr>
          <w:p w14:paraId="28808FD3" w14:textId="715B591B" w:rsidR="00C2207C" w:rsidRPr="00781057" w:rsidRDefault="00FD1397" w:rsidP="00FD139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    </w:t>
            </w:r>
            <w:r w:rsidR="00C2207C" w:rsidRPr="00781057">
              <w:rPr>
                <w:rFonts w:asciiTheme="minorHAnsi" w:hAnsiTheme="minorHAnsi" w:cstheme="minorHAnsi"/>
              </w:rPr>
              <w:t>CM</w:t>
            </w:r>
          </w:p>
        </w:tc>
        <w:tc>
          <w:tcPr>
            <w:tcW w:w="1559" w:type="dxa"/>
            <w:vAlign w:val="center"/>
          </w:tcPr>
          <w:p w14:paraId="671A541D" w14:textId="3FF4265B" w:rsidR="00C2207C" w:rsidRPr="00781057" w:rsidRDefault="00C2207C" w:rsidP="00FD1397">
            <w:pPr>
              <w:jc w:val="center"/>
              <w:rPr>
                <w:rFonts w:asciiTheme="minorHAnsi" w:hAnsiTheme="minorHAnsi" w:cstheme="minorHAnsi"/>
                <w:strike/>
                <w:color w:val="FF0000"/>
              </w:rPr>
            </w:pPr>
          </w:p>
        </w:tc>
        <w:tc>
          <w:tcPr>
            <w:tcW w:w="1601" w:type="dxa"/>
            <w:vAlign w:val="center"/>
          </w:tcPr>
          <w:p w14:paraId="7819BACB" w14:textId="03326909" w:rsidR="00C2207C" w:rsidRPr="00781057" w:rsidRDefault="00C2207C" w:rsidP="00FD1397">
            <w:pPr>
              <w:jc w:val="center"/>
              <w:rPr>
                <w:rFonts w:asciiTheme="minorHAnsi" w:hAnsiTheme="minorHAnsi" w:cstheme="minorHAnsi"/>
                <w:strike/>
                <w:color w:val="FF0000"/>
              </w:rPr>
            </w:pPr>
          </w:p>
        </w:tc>
        <w:tc>
          <w:tcPr>
            <w:tcW w:w="1376" w:type="dxa"/>
            <w:vMerge/>
            <w:shd w:val="clear" w:color="auto" w:fill="FFFF00"/>
            <w:vAlign w:val="center"/>
          </w:tcPr>
          <w:p w14:paraId="0E1FEAEC" w14:textId="604CC6D8" w:rsidR="00C2207C" w:rsidRPr="00781057" w:rsidRDefault="00C2207C" w:rsidP="00C2207C">
            <w:pPr>
              <w:pStyle w:val="TableParagraph"/>
              <w:spacing w:line="360" w:lineRule="auto"/>
              <w:ind w:left="84" w:right="103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00" w:type="dxa"/>
            <w:vAlign w:val="center"/>
          </w:tcPr>
          <w:p w14:paraId="798405DF" w14:textId="4CE82BE3" w:rsidR="00C2207C" w:rsidRPr="00781057" w:rsidRDefault="00C2207C" w:rsidP="00C2207C">
            <w:pPr>
              <w:pStyle w:val="TableParagraph"/>
              <w:spacing w:line="360" w:lineRule="auto"/>
              <w:ind w:left="84" w:right="103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FCP</w:t>
            </w:r>
          </w:p>
        </w:tc>
        <w:tc>
          <w:tcPr>
            <w:tcW w:w="1560" w:type="dxa"/>
            <w:vAlign w:val="center"/>
          </w:tcPr>
          <w:p w14:paraId="58E2274F" w14:textId="4E5B3006" w:rsidR="00C2207C" w:rsidRPr="00781057" w:rsidRDefault="00C2207C" w:rsidP="00C2207C">
            <w:pPr>
              <w:pStyle w:val="TableParagraph"/>
              <w:spacing w:line="360" w:lineRule="auto"/>
              <w:ind w:left="84" w:right="103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FCP</w:t>
            </w:r>
          </w:p>
        </w:tc>
        <w:tc>
          <w:tcPr>
            <w:tcW w:w="1518" w:type="dxa"/>
            <w:vAlign w:val="center"/>
          </w:tcPr>
          <w:p w14:paraId="5D41A3D2" w14:textId="4EFCA238" w:rsidR="00C2207C" w:rsidRPr="00781057" w:rsidRDefault="00C2207C" w:rsidP="00C2207C">
            <w:pPr>
              <w:pStyle w:val="TableParagraph"/>
              <w:spacing w:line="360" w:lineRule="auto"/>
              <w:ind w:left="84" w:right="103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060641" w:rsidRPr="00781057" w14:paraId="42E28E97" w14:textId="3A36A2E7" w:rsidTr="00FD1397">
        <w:trPr>
          <w:trHeight w:val="57"/>
          <w:jc w:val="center"/>
        </w:trPr>
        <w:tc>
          <w:tcPr>
            <w:tcW w:w="1406" w:type="dxa"/>
            <w:vAlign w:val="center"/>
          </w:tcPr>
          <w:p w14:paraId="7736078F" w14:textId="77777777" w:rsidR="00060641" w:rsidRPr="00781057" w:rsidRDefault="00060641" w:rsidP="00060641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SATURDAY</w:t>
            </w:r>
          </w:p>
        </w:tc>
        <w:tc>
          <w:tcPr>
            <w:tcW w:w="12339" w:type="dxa"/>
            <w:gridSpan w:val="8"/>
            <w:shd w:val="clear" w:color="auto" w:fill="90DF41"/>
            <w:vAlign w:val="center"/>
          </w:tcPr>
          <w:p w14:paraId="5D145C2C" w14:textId="05B9A7DA" w:rsidR="00060641" w:rsidRPr="00FD1397" w:rsidRDefault="00060641" w:rsidP="00060641">
            <w:pPr>
              <w:pStyle w:val="TableParagraph"/>
              <w:spacing w:line="360" w:lineRule="auto"/>
              <w:ind w:left="562" w:right="103"/>
              <w:jc w:val="center"/>
              <w:rPr>
                <w:rFonts w:asciiTheme="minorHAnsi" w:hAnsiTheme="minorHAnsi" w:cstheme="minorHAnsi"/>
              </w:rPr>
            </w:pPr>
            <w:r w:rsidRPr="00FD1397">
              <w:rPr>
                <w:rFonts w:asciiTheme="minorHAnsi" w:hAnsiTheme="minorHAnsi" w:cstheme="minorHAnsi"/>
                <w:lang w:eastAsia="en-IN"/>
              </w:rPr>
              <w:t>REMEDIAL CLASSES, STUDENT MENTORING, INDUSTRIAL VISITS ETC. ON 1ST AND 3RD SATURDAYS OF EVERY MONTH</w:t>
            </w:r>
          </w:p>
        </w:tc>
      </w:tr>
    </w:tbl>
    <w:p w14:paraId="08850575" w14:textId="77777777" w:rsidR="00314CCC" w:rsidRPr="00781057" w:rsidRDefault="00314CCC" w:rsidP="00314CCC">
      <w:pPr>
        <w:jc w:val="right"/>
        <w:rPr>
          <w:rFonts w:asciiTheme="minorHAnsi" w:hAnsiTheme="minorHAnsi" w:cstheme="minorHAnsi"/>
        </w:rPr>
      </w:pPr>
    </w:p>
    <w:p w14:paraId="722F21BB" w14:textId="77777777" w:rsidR="00314CCC" w:rsidRPr="00781057" w:rsidRDefault="00314CCC" w:rsidP="00314CCC">
      <w:pPr>
        <w:ind w:firstLine="720"/>
        <w:jc w:val="both"/>
        <w:rPr>
          <w:rFonts w:asciiTheme="minorHAnsi" w:hAnsiTheme="minorHAnsi" w:cstheme="minorHAnsi"/>
        </w:rPr>
        <w:sectPr w:rsidR="00314CCC" w:rsidRPr="00781057" w:rsidSect="00263BB3">
          <w:headerReference w:type="default" r:id="rId7"/>
          <w:type w:val="continuous"/>
          <w:pgSz w:w="16838" w:h="11906" w:orient="landscape"/>
          <w:pgMar w:top="2104" w:right="1440" w:bottom="1135" w:left="1440" w:header="709" w:footer="709" w:gutter="0"/>
          <w:cols w:space="708"/>
          <w:docGrid w:linePitch="360"/>
        </w:sectPr>
      </w:pPr>
    </w:p>
    <w:tbl>
      <w:tblPr>
        <w:tblStyle w:val="TableGrid"/>
        <w:tblW w:w="10740" w:type="dxa"/>
        <w:tblInd w:w="16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9"/>
        <w:gridCol w:w="5240"/>
        <w:gridCol w:w="4111"/>
      </w:tblGrid>
      <w:tr w:rsidR="00314CCC" w:rsidRPr="00781057" w14:paraId="080002AB" w14:textId="77777777" w:rsidTr="00002645">
        <w:trPr>
          <w:trHeight w:val="279"/>
        </w:trPr>
        <w:tc>
          <w:tcPr>
            <w:tcW w:w="1389" w:type="dxa"/>
          </w:tcPr>
          <w:p w14:paraId="21D0A0BD" w14:textId="77777777" w:rsidR="00314CCC" w:rsidRPr="00781057" w:rsidRDefault="00314CCC" w:rsidP="00C46B76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bookmarkStart w:id="0" w:name="_GoBack"/>
            <w:bookmarkEnd w:id="0"/>
            <w:r w:rsidRPr="00781057">
              <w:rPr>
                <w:rFonts w:asciiTheme="minorHAnsi" w:hAnsiTheme="minorHAnsi" w:cstheme="minorHAnsi"/>
                <w:szCs w:val="20"/>
              </w:rPr>
              <w:lastRenderedPageBreak/>
              <w:t>CM</w:t>
            </w:r>
          </w:p>
        </w:tc>
        <w:tc>
          <w:tcPr>
            <w:tcW w:w="5240" w:type="dxa"/>
          </w:tcPr>
          <w:p w14:paraId="5BB33C8A" w14:textId="77777777" w:rsidR="00314CCC" w:rsidRPr="00781057" w:rsidRDefault="00314CCC" w:rsidP="00C46B76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: CLASSICAL MECHANICS</w:t>
            </w:r>
          </w:p>
        </w:tc>
        <w:tc>
          <w:tcPr>
            <w:tcW w:w="4111" w:type="dxa"/>
          </w:tcPr>
          <w:p w14:paraId="062657B9" w14:textId="1F2AFF5A" w:rsidR="00314CCC" w:rsidRPr="00781057" w:rsidRDefault="00314CCC" w:rsidP="00C46B76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: DR. HARIPRIYA RATH</w:t>
            </w:r>
          </w:p>
        </w:tc>
      </w:tr>
      <w:tr w:rsidR="00314CCC" w:rsidRPr="00781057" w14:paraId="24B99FEC" w14:textId="77777777" w:rsidTr="00002645">
        <w:trPr>
          <w:trHeight w:val="279"/>
        </w:trPr>
        <w:tc>
          <w:tcPr>
            <w:tcW w:w="1389" w:type="dxa"/>
          </w:tcPr>
          <w:p w14:paraId="0372FEEA" w14:textId="77777777" w:rsidR="00314CCC" w:rsidRPr="00781057" w:rsidRDefault="00314CCC" w:rsidP="00C46B76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MMP – I</w:t>
            </w:r>
          </w:p>
        </w:tc>
        <w:tc>
          <w:tcPr>
            <w:tcW w:w="5240" w:type="dxa"/>
          </w:tcPr>
          <w:p w14:paraId="6DAA1199" w14:textId="77777777" w:rsidR="00314CCC" w:rsidRPr="00781057" w:rsidRDefault="00314CCC" w:rsidP="00C46B76">
            <w:pPr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: MATHEMATICAL METHODS OF PHYSICS</w:t>
            </w:r>
          </w:p>
        </w:tc>
        <w:tc>
          <w:tcPr>
            <w:tcW w:w="4111" w:type="dxa"/>
          </w:tcPr>
          <w:p w14:paraId="30721C6F" w14:textId="0C2B2B68" w:rsidR="00314CCC" w:rsidRPr="00781057" w:rsidRDefault="00C2207C" w:rsidP="00B42333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: DR S. S. NANDA</w:t>
            </w:r>
          </w:p>
        </w:tc>
      </w:tr>
      <w:tr w:rsidR="00314CCC" w:rsidRPr="00781057" w14:paraId="7FB302C8" w14:textId="77777777" w:rsidTr="00002645">
        <w:trPr>
          <w:trHeight w:val="279"/>
        </w:trPr>
        <w:tc>
          <w:tcPr>
            <w:tcW w:w="1389" w:type="dxa"/>
          </w:tcPr>
          <w:p w14:paraId="0038F329" w14:textId="77777777" w:rsidR="00314CCC" w:rsidRPr="00781057" w:rsidRDefault="00314CCC" w:rsidP="00C46B76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QM – I</w:t>
            </w:r>
          </w:p>
        </w:tc>
        <w:tc>
          <w:tcPr>
            <w:tcW w:w="5240" w:type="dxa"/>
          </w:tcPr>
          <w:p w14:paraId="23D517E1" w14:textId="77777777" w:rsidR="00314CCC" w:rsidRPr="00781057" w:rsidRDefault="00314CCC" w:rsidP="00C46B76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: QUANTUM MECHANICS – I</w:t>
            </w:r>
          </w:p>
        </w:tc>
        <w:tc>
          <w:tcPr>
            <w:tcW w:w="4111" w:type="dxa"/>
          </w:tcPr>
          <w:p w14:paraId="4101DE1E" w14:textId="77777777" w:rsidR="00314CCC" w:rsidRPr="00781057" w:rsidRDefault="00314CCC" w:rsidP="00C46B76">
            <w:pPr>
              <w:tabs>
                <w:tab w:val="left" w:pos="1275"/>
              </w:tabs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 xml:space="preserve">: DR. PRACHI MOHANTY </w:t>
            </w:r>
          </w:p>
        </w:tc>
      </w:tr>
      <w:tr w:rsidR="00314CCC" w:rsidRPr="00781057" w14:paraId="3A01BFED" w14:textId="77777777" w:rsidTr="00002645">
        <w:trPr>
          <w:trHeight w:val="279"/>
        </w:trPr>
        <w:tc>
          <w:tcPr>
            <w:tcW w:w="1389" w:type="dxa"/>
          </w:tcPr>
          <w:p w14:paraId="117EA35A" w14:textId="77777777" w:rsidR="00314CCC" w:rsidRPr="00781057" w:rsidRDefault="00314CCC" w:rsidP="00C46B76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ED</w:t>
            </w:r>
          </w:p>
        </w:tc>
        <w:tc>
          <w:tcPr>
            <w:tcW w:w="5240" w:type="dxa"/>
          </w:tcPr>
          <w:p w14:paraId="424D6E5D" w14:textId="77777777" w:rsidR="00314CCC" w:rsidRPr="00781057" w:rsidRDefault="00314CCC" w:rsidP="00C46B76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: CLASSICAL ELECTRODYNAMICS</w:t>
            </w:r>
          </w:p>
        </w:tc>
        <w:tc>
          <w:tcPr>
            <w:tcW w:w="4111" w:type="dxa"/>
          </w:tcPr>
          <w:p w14:paraId="2F8FC83E" w14:textId="77777777" w:rsidR="00314CCC" w:rsidRPr="00781057" w:rsidRDefault="00314CCC" w:rsidP="00C46B76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: DR. PRAFULLA KUMAR MISHRA</w:t>
            </w:r>
          </w:p>
        </w:tc>
      </w:tr>
      <w:tr w:rsidR="00314CCC" w:rsidRPr="00781057" w14:paraId="5ADCCA51" w14:textId="77777777" w:rsidTr="00002645">
        <w:trPr>
          <w:trHeight w:val="279"/>
        </w:trPr>
        <w:tc>
          <w:tcPr>
            <w:tcW w:w="1389" w:type="dxa"/>
          </w:tcPr>
          <w:p w14:paraId="702CB2EC" w14:textId="77777777" w:rsidR="00314CCC" w:rsidRPr="00781057" w:rsidRDefault="00314CCC" w:rsidP="00C46B76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FCP</w:t>
            </w:r>
          </w:p>
        </w:tc>
        <w:tc>
          <w:tcPr>
            <w:tcW w:w="5240" w:type="dxa"/>
          </w:tcPr>
          <w:p w14:paraId="7DD9010A" w14:textId="77777777" w:rsidR="00314CCC" w:rsidRPr="00781057" w:rsidRDefault="00314CCC" w:rsidP="00C46B76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: FUNDAMENTALS OF COMPUTER AND PROGRAMMING IN C</w:t>
            </w:r>
          </w:p>
        </w:tc>
        <w:tc>
          <w:tcPr>
            <w:tcW w:w="4111" w:type="dxa"/>
          </w:tcPr>
          <w:p w14:paraId="0909DFD6" w14:textId="77777777" w:rsidR="00314CCC" w:rsidRPr="00781057" w:rsidRDefault="00314CCC" w:rsidP="00C46B76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: MCA DEPARTMENT</w:t>
            </w:r>
          </w:p>
        </w:tc>
      </w:tr>
      <w:tr w:rsidR="00314CCC" w:rsidRPr="00781057" w14:paraId="3FB9DAC0" w14:textId="77777777" w:rsidTr="00002645">
        <w:trPr>
          <w:trHeight w:val="297"/>
        </w:trPr>
        <w:tc>
          <w:tcPr>
            <w:tcW w:w="1389" w:type="dxa"/>
          </w:tcPr>
          <w:p w14:paraId="634A5A65" w14:textId="1740C22D" w:rsidR="00314CCC" w:rsidRPr="00781057" w:rsidRDefault="00314CCC" w:rsidP="00C46B76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GP</w:t>
            </w:r>
            <w:r w:rsidR="00706F8C" w:rsidRPr="00781057">
              <w:rPr>
                <w:rFonts w:asciiTheme="minorHAnsi" w:hAnsiTheme="minorHAnsi" w:cstheme="minorHAnsi"/>
                <w:szCs w:val="20"/>
              </w:rPr>
              <w:t xml:space="preserve"> </w:t>
            </w:r>
            <w:r w:rsidRPr="00781057">
              <w:rPr>
                <w:rFonts w:asciiTheme="minorHAnsi" w:hAnsiTheme="minorHAnsi" w:cstheme="minorHAnsi"/>
                <w:szCs w:val="20"/>
              </w:rPr>
              <w:t>L</w:t>
            </w:r>
            <w:r w:rsidR="00706F8C" w:rsidRPr="00781057">
              <w:rPr>
                <w:rFonts w:asciiTheme="minorHAnsi" w:hAnsiTheme="minorHAnsi" w:cstheme="minorHAnsi"/>
                <w:szCs w:val="20"/>
              </w:rPr>
              <w:t>ab</w:t>
            </w:r>
          </w:p>
        </w:tc>
        <w:tc>
          <w:tcPr>
            <w:tcW w:w="5240" w:type="dxa"/>
          </w:tcPr>
          <w:p w14:paraId="367AADC8" w14:textId="77777777" w:rsidR="00314CCC" w:rsidRPr="00781057" w:rsidRDefault="00314CCC" w:rsidP="00C46B76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: GENERAL PHYSICS LABORATORY</w:t>
            </w:r>
          </w:p>
        </w:tc>
        <w:tc>
          <w:tcPr>
            <w:tcW w:w="4111" w:type="dxa"/>
          </w:tcPr>
          <w:p w14:paraId="1B69AA60" w14:textId="21CCE7C3" w:rsidR="00314CCC" w:rsidRPr="00781057" w:rsidRDefault="000D2B2B" w:rsidP="00B42333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 xml:space="preserve">: </w:t>
            </w:r>
            <w:r w:rsidR="004E0E2C">
              <w:rPr>
                <w:rFonts w:asciiTheme="minorHAnsi" w:hAnsiTheme="minorHAnsi" w:cstheme="minorHAnsi"/>
                <w:szCs w:val="20"/>
              </w:rPr>
              <w:t>DR AKASH SHARMA,</w:t>
            </w:r>
            <w:r w:rsidR="00B42333" w:rsidRPr="00781057">
              <w:rPr>
                <w:rFonts w:asciiTheme="minorHAnsi" w:hAnsiTheme="minorHAnsi" w:cstheme="minorHAnsi"/>
                <w:szCs w:val="20"/>
              </w:rPr>
              <w:t xml:space="preserve"> DR. PRACHI MOHANTY</w:t>
            </w:r>
          </w:p>
        </w:tc>
      </w:tr>
      <w:tr w:rsidR="00314CCC" w:rsidRPr="00781057" w14:paraId="697511FB" w14:textId="77777777" w:rsidTr="00002645">
        <w:trPr>
          <w:trHeight w:val="279"/>
        </w:trPr>
        <w:tc>
          <w:tcPr>
            <w:tcW w:w="1389" w:type="dxa"/>
          </w:tcPr>
          <w:p w14:paraId="5809C23A" w14:textId="23E0E625" w:rsidR="00314CCC" w:rsidRPr="00781057" w:rsidRDefault="00314CCC" w:rsidP="00C46B76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PC</w:t>
            </w:r>
            <w:r w:rsidR="00706F8C" w:rsidRPr="00781057">
              <w:rPr>
                <w:rFonts w:asciiTheme="minorHAnsi" w:hAnsiTheme="minorHAnsi" w:cstheme="minorHAnsi"/>
                <w:szCs w:val="20"/>
              </w:rPr>
              <w:t xml:space="preserve"> </w:t>
            </w:r>
            <w:r w:rsidRPr="00781057">
              <w:rPr>
                <w:rFonts w:asciiTheme="minorHAnsi" w:hAnsiTheme="minorHAnsi" w:cstheme="minorHAnsi"/>
                <w:szCs w:val="20"/>
              </w:rPr>
              <w:t>L</w:t>
            </w:r>
            <w:r w:rsidR="00706F8C" w:rsidRPr="00781057">
              <w:rPr>
                <w:rFonts w:asciiTheme="minorHAnsi" w:hAnsiTheme="minorHAnsi" w:cstheme="minorHAnsi"/>
                <w:szCs w:val="20"/>
              </w:rPr>
              <w:t>ab</w:t>
            </w:r>
          </w:p>
        </w:tc>
        <w:tc>
          <w:tcPr>
            <w:tcW w:w="5240" w:type="dxa"/>
          </w:tcPr>
          <w:p w14:paraId="096D1A0B" w14:textId="77777777" w:rsidR="00314CCC" w:rsidRPr="00781057" w:rsidRDefault="00314CCC" w:rsidP="00C46B76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  <w:shd w:val="clear" w:color="auto" w:fill="FFFFFF"/>
              </w:rPr>
              <w:t>: PROGRAMMING IN C LABORATORY</w:t>
            </w:r>
          </w:p>
        </w:tc>
        <w:tc>
          <w:tcPr>
            <w:tcW w:w="4111" w:type="dxa"/>
          </w:tcPr>
          <w:p w14:paraId="398CCBD9" w14:textId="77777777" w:rsidR="00314CCC" w:rsidRPr="00781057" w:rsidRDefault="00314CCC" w:rsidP="00C46B76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: MCA DEPARTMENT</w:t>
            </w:r>
          </w:p>
        </w:tc>
      </w:tr>
    </w:tbl>
    <w:p w14:paraId="661C4DFA" w14:textId="4C0CA392" w:rsidR="00314CCC" w:rsidRPr="00781057" w:rsidRDefault="00314CCC" w:rsidP="00314CCC">
      <w:pPr>
        <w:jc w:val="both"/>
        <w:rPr>
          <w:rFonts w:asciiTheme="minorHAnsi" w:hAnsiTheme="minorHAnsi" w:cstheme="minorHAnsi"/>
          <w:w w:val="105"/>
        </w:rPr>
      </w:pPr>
      <w:r w:rsidRPr="00781057">
        <w:rPr>
          <w:rFonts w:asciiTheme="minorHAnsi" w:hAnsiTheme="minorHAnsi" w:cstheme="minorHAnsi"/>
          <w:w w:val="105"/>
        </w:rPr>
        <w:tab/>
      </w:r>
      <w:r w:rsidR="006C7ED3">
        <w:rPr>
          <w:rFonts w:asciiTheme="minorHAnsi" w:hAnsiTheme="minorHAnsi" w:cstheme="minorHAnsi"/>
          <w:w w:val="105"/>
        </w:rPr>
        <w:t xml:space="preserve"> </w:t>
      </w:r>
    </w:p>
    <w:p w14:paraId="795E7E8E" w14:textId="244EA46D" w:rsidR="00314CCC" w:rsidRPr="00386F2A" w:rsidRDefault="00314CCC" w:rsidP="00314CCC">
      <w:pPr>
        <w:jc w:val="both"/>
        <w:rPr>
          <w:rFonts w:asciiTheme="minorHAnsi" w:hAnsiTheme="minorHAnsi" w:cstheme="minorHAnsi"/>
          <w:b/>
          <w:color w:val="FF0000"/>
          <w:szCs w:val="28"/>
        </w:rPr>
      </w:pPr>
      <w:r w:rsidRPr="00386F2A">
        <w:rPr>
          <w:rFonts w:asciiTheme="minorHAnsi" w:hAnsiTheme="minorHAnsi" w:cstheme="minorHAnsi"/>
          <w:b/>
          <w:color w:val="FF0000"/>
          <w:szCs w:val="28"/>
        </w:rPr>
        <w:t xml:space="preserve">ROOM NO. A2-404                                                                                                               </w:t>
      </w:r>
      <w:r w:rsidR="006C7ED3" w:rsidRPr="00386F2A">
        <w:rPr>
          <w:rFonts w:asciiTheme="minorHAnsi" w:hAnsiTheme="minorHAnsi" w:cstheme="minorHAnsi"/>
          <w:b/>
          <w:color w:val="FF0000"/>
          <w:szCs w:val="28"/>
        </w:rPr>
        <w:t xml:space="preserve">               </w:t>
      </w:r>
      <w:r w:rsidRPr="00386F2A">
        <w:rPr>
          <w:rFonts w:asciiTheme="minorHAnsi" w:hAnsiTheme="minorHAnsi" w:cstheme="minorHAnsi"/>
          <w:b/>
          <w:color w:val="FF0000"/>
          <w:szCs w:val="28"/>
        </w:rPr>
        <w:t xml:space="preserve">        </w:t>
      </w:r>
    </w:p>
    <w:p w14:paraId="431075B5" w14:textId="43C1AD79" w:rsidR="001D61DF" w:rsidRPr="009916A1" w:rsidRDefault="001D61DF" w:rsidP="001D61DF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noProof/>
          <w:sz w:val="24"/>
          <w:szCs w:val="24"/>
          <w:lang w:val="en-IN" w:eastAsia="en-IN" w:bidi="ar-SA"/>
        </w:rPr>
        <w:drawing>
          <wp:inline distT="0" distB="0" distL="0" distR="0" wp14:anchorId="7E8D662D" wp14:editId="1195BF4A">
            <wp:extent cx="1571625" cy="533400"/>
            <wp:effectExtent l="0" t="0" r="9525" b="0"/>
            <wp:docPr id="1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06AC8" w14:textId="77777777" w:rsidR="001D61DF" w:rsidRPr="00967EB7" w:rsidRDefault="001D61DF" w:rsidP="001D61DF">
      <w:pPr>
        <w:ind w:left="9360" w:firstLine="720"/>
        <w:jc w:val="center"/>
        <w:rPr>
          <w:rFonts w:ascii="Times New Roman" w:hAnsi="Times New Roman" w:cs="Times New Roman"/>
          <w:b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14:paraId="176E5DC3" w14:textId="77777777" w:rsidR="00D351F9" w:rsidRPr="00781057" w:rsidRDefault="00D351F9" w:rsidP="00F10D8D">
      <w:pPr>
        <w:jc w:val="center"/>
        <w:rPr>
          <w:rFonts w:asciiTheme="minorHAnsi" w:hAnsiTheme="minorHAnsi" w:cstheme="minorHAnsi"/>
          <w:b/>
          <w:sz w:val="28"/>
          <w:szCs w:val="28"/>
          <w:u w:val="single"/>
        </w:rPr>
      </w:pPr>
    </w:p>
    <w:sectPr w:rsidR="00D351F9" w:rsidRPr="00781057" w:rsidSect="00153633">
      <w:type w:val="continuous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287F62" w14:textId="77777777" w:rsidR="00C11198" w:rsidRDefault="00C11198" w:rsidP="00D67FC7">
      <w:r>
        <w:separator/>
      </w:r>
    </w:p>
  </w:endnote>
  <w:endnote w:type="continuationSeparator" w:id="0">
    <w:p w14:paraId="5AA48C80" w14:textId="77777777" w:rsidR="00C11198" w:rsidRDefault="00C11198" w:rsidP="00D67F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B198FD" w14:textId="77777777" w:rsidR="00C11198" w:rsidRDefault="00C11198" w:rsidP="00D67FC7">
      <w:r>
        <w:separator/>
      </w:r>
    </w:p>
  </w:footnote>
  <w:footnote w:type="continuationSeparator" w:id="0">
    <w:p w14:paraId="5446B3AF" w14:textId="77777777" w:rsidR="00C11198" w:rsidRDefault="00C11198" w:rsidP="00D67F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2C1041" w14:textId="2331625B" w:rsidR="00314CCC" w:rsidRPr="00F852DF" w:rsidRDefault="00263BB3" w:rsidP="00F852DF">
    <w:pPr>
      <w:tabs>
        <w:tab w:val="center" w:pos="0"/>
        <w:tab w:val="right" w:pos="12900"/>
      </w:tabs>
      <w:jc w:val="center"/>
      <w:rPr>
        <w:rFonts w:ascii="Times New Roman" w:eastAsiaTheme="minorEastAsia" w:hAnsi="Times New Roman" w:cs="Times New Roman"/>
        <w:sz w:val="28"/>
        <w:lang w:val="en-IN" w:eastAsia="en-IN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89706CA" wp14:editId="5612485E">
              <wp:simplePos x="0" y="0"/>
              <wp:positionH relativeFrom="column">
                <wp:posOffset>1685925</wp:posOffset>
              </wp:positionH>
              <wp:positionV relativeFrom="paragraph">
                <wp:posOffset>-248285</wp:posOffset>
              </wp:positionV>
              <wp:extent cx="6219825" cy="904875"/>
              <wp:effectExtent l="0" t="0" r="0" b="0"/>
              <wp:wrapNone/>
              <wp:docPr id="20" name="Group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219825" cy="904875"/>
                        <a:chOff x="0" y="-85725"/>
                        <a:chExt cx="6219825" cy="904875"/>
                      </a:xfrm>
                    </wpg:grpSpPr>
                    <wps:wsp>
                      <wps:cNvPr id="21" name="Text Box 21"/>
                      <wps:cNvSpPr txBox="1"/>
                      <wps:spPr>
                        <a:xfrm>
                          <a:off x="876300" y="1"/>
                          <a:ext cx="5343525" cy="723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E254AC" w14:textId="77777777" w:rsidR="00263BB3" w:rsidRPr="00252713" w:rsidRDefault="00263BB3" w:rsidP="00263BB3">
                            <w:pPr>
                              <w:tabs>
                                <w:tab w:val="center" w:pos="1985"/>
                                <w:tab w:val="right" w:pos="13041"/>
                              </w:tabs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DISHA UNIVERSITY OF TECHNOLOGY AND RESEARCH</w:t>
                            </w:r>
                          </w:p>
                          <w:p w14:paraId="39D7236D" w14:textId="77777777" w:rsidR="00263BB3" w:rsidRDefault="00263BB3" w:rsidP="00263BB3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Techno Campus,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Ghatikia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P.O.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Mahalaxmivihar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</w:t>
                            </w:r>
                          </w:p>
                          <w:p w14:paraId="0D76D761" w14:textId="77777777" w:rsidR="00263BB3" w:rsidRPr="00B95EC1" w:rsidRDefault="00263BB3" w:rsidP="00263BB3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Bhubaneswar -751029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2" name="Picture 22" descr="C:\Users\User\Downloads\F9919C0B-0719-49D3-A389-A67499BC56BB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-85725"/>
                          <a:ext cx="9048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89706CA" id="Group 20" o:spid="_x0000_s1026" style="position:absolute;left:0;text-align:left;margin-left:132.75pt;margin-top:-19.55pt;width:489.75pt;height:71.25pt;z-index:251659264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7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" fillcolor="window" stroked="f" strokeweight=".5pt">
                <v:textbox>
                  <w:txbxContent>
                    <w:p w14:paraId="44E254AC" w14:textId="77777777" w:rsidR="00263BB3" w:rsidRPr="00252713" w:rsidRDefault="00263BB3" w:rsidP="00263BB3">
                      <w:pPr>
                        <w:tabs>
                          <w:tab w:val="center" w:pos="1985"/>
                          <w:tab w:val="right" w:pos="13041"/>
                        </w:tabs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  <w:t>ODISHA UNIVERSITY OF TECHNOLOGY AND RESEARCH</w:t>
                      </w:r>
                    </w:p>
                    <w:p w14:paraId="39D7236D" w14:textId="77777777" w:rsidR="00263BB3" w:rsidRDefault="00263BB3" w:rsidP="00263BB3">
                      <w:pPr>
                        <w:tabs>
                          <w:tab w:val="center" w:pos="0"/>
                          <w:tab w:val="right" w:pos="12900"/>
                        </w:tabs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Techno Campus,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Ghatikia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P.O.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Mahalaxmivihar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</w:t>
                      </w:r>
                    </w:p>
                    <w:p w14:paraId="0D76D761" w14:textId="77777777" w:rsidR="00263BB3" w:rsidRPr="00B95EC1" w:rsidRDefault="00263BB3" w:rsidP="00263BB3">
                      <w:pPr>
                        <w:tabs>
                          <w:tab w:val="center" w:pos="0"/>
                          <w:tab w:val="right" w:pos="12900"/>
                        </w:tabs>
                        <w:jc w:val="center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Bhubaneswar -751029 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2" o:spid="_x0000_s1028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">
                <v:imagedata r:id="rId2" o:title="F9919C0B-0719-49D3-A389-A67499BC56BB"/>
                <v:path arrowok="t"/>
              </v:shape>
            </v:group>
          </w:pict>
        </mc:Fallback>
      </mc:AlternateContent>
    </w:r>
    <w:r w:rsidR="00314CCC"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wsLQwMLMwNTI2tzRR0lEKTi0uzszPAykwNKwFAK+2QSQtAAAA"/>
  </w:docVars>
  <w:rsids>
    <w:rsidRoot w:val="00D67FC7"/>
    <w:rsid w:val="00002645"/>
    <w:rsid w:val="000070A1"/>
    <w:rsid w:val="00007A93"/>
    <w:rsid w:val="000131B2"/>
    <w:rsid w:val="000136CE"/>
    <w:rsid w:val="00016B3B"/>
    <w:rsid w:val="00020891"/>
    <w:rsid w:val="00021F12"/>
    <w:rsid w:val="0002387E"/>
    <w:rsid w:val="000244EE"/>
    <w:rsid w:val="00026561"/>
    <w:rsid w:val="000345B8"/>
    <w:rsid w:val="00034A3D"/>
    <w:rsid w:val="00034EBD"/>
    <w:rsid w:val="00052168"/>
    <w:rsid w:val="00054521"/>
    <w:rsid w:val="00060641"/>
    <w:rsid w:val="0006088F"/>
    <w:rsid w:val="00061807"/>
    <w:rsid w:val="0006315D"/>
    <w:rsid w:val="0006362D"/>
    <w:rsid w:val="00071695"/>
    <w:rsid w:val="0007244A"/>
    <w:rsid w:val="000730EA"/>
    <w:rsid w:val="00073F03"/>
    <w:rsid w:val="000756A6"/>
    <w:rsid w:val="00076AE8"/>
    <w:rsid w:val="00077FCA"/>
    <w:rsid w:val="00080153"/>
    <w:rsid w:val="00080D2B"/>
    <w:rsid w:val="0008444B"/>
    <w:rsid w:val="00087EE4"/>
    <w:rsid w:val="00091408"/>
    <w:rsid w:val="00094797"/>
    <w:rsid w:val="00095924"/>
    <w:rsid w:val="000972EF"/>
    <w:rsid w:val="000A0F72"/>
    <w:rsid w:val="000B2804"/>
    <w:rsid w:val="000B29F1"/>
    <w:rsid w:val="000B5A68"/>
    <w:rsid w:val="000C09BA"/>
    <w:rsid w:val="000C5743"/>
    <w:rsid w:val="000C6052"/>
    <w:rsid w:val="000D10C9"/>
    <w:rsid w:val="000D2B2B"/>
    <w:rsid w:val="000D4218"/>
    <w:rsid w:val="000D429B"/>
    <w:rsid w:val="000D72C9"/>
    <w:rsid w:val="000D7EC9"/>
    <w:rsid w:val="000F0491"/>
    <w:rsid w:val="000F0CC3"/>
    <w:rsid w:val="00102365"/>
    <w:rsid w:val="0011118D"/>
    <w:rsid w:val="00111428"/>
    <w:rsid w:val="00114044"/>
    <w:rsid w:val="001147E1"/>
    <w:rsid w:val="00114BE3"/>
    <w:rsid w:val="00115CEF"/>
    <w:rsid w:val="001200DA"/>
    <w:rsid w:val="001241BF"/>
    <w:rsid w:val="00125AD7"/>
    <w:rsid w:val="00130718"/>
    <w:rsid w:val="001349CD"/>
    <w:rsid w:val="001412D9"/>
    <w:rsid w:val="00144AD3"/>
    <w:rsid w:val="00144F83"/>
    <w:rsid w:val="00153633"/>
    <w:rsid w:val="00154504"/>
    <w:rsid w:val="00162145"/>
    <w:rsid w:val="00162858"/>
    <w:rsid w:val="00162B22"/>
    <w:rsid w:val="001652D6"/>
    <w:rsid w:val="00167334"/>
    <w:rsid w:val="0017119D"/>
    <w:rsid w:val="00176AE9"/>
    <w:rsid w:val="0018144E"/>
    <w:rsid w:val="001849AD"/>
    <w:rsid w:val="00185EEF"/>
    <w:rsid w:val="00187C5D"/>
    <w:rsid w:val="001A67D1"/>
    <w:rsid w:val="001B1CCD"/>
    <w:rsid w:val="001B7DA9"/>
    <w:rsid w:val="001C50FA"/>
    <w:rsid w:val="001C76C3"/>
    <w:rsid w:val="001D4B87"/>
    <w:rsid w:val="001D5849"/>
    <w:rsid w:val="001D61DF"/>
    <w:rsid w:val="001E336B"/>
    <w:rsid w:val="001E7937"/>
    <w:rsid w:val="001F001A"/>
    <w:rsid w:val="001F57B3"/>
    <w:rsid w:val="00200180"/>
    <w:rsid w:val="002016E6"/>
    <w:rsid w:val="00204F92"/>
    <w:rsid w:val="00213554"/>
    <w:rsid w:val="002161E5"/>
    <w:rsid w:val="00223B7B"/>
    <w:rsid w:val="00224265"/>
    <w:rsid w:val="00225684"/>
    <w:rsid w:val="002259F9"/>
    <w:rsid w:val="00237AD1"/>
    <w:rsid w:val="00237F5E"/>
    <w:rsid w:val="00240499"/>
    <w:rsid w:val="00240D8D"/>
    <w:rsid w:val="00243C19"/>
    <w:rsid w:val="00245A79"/>
    <w:rsid w:val="00247A86"/>
    <w:rsid w:val="00251A97"/>
    <w:rsid w:val="00251B60"/>
    <w:rsid w:val="0025712D"/>
    <w:rsid w:val="0026079B"/>
    <w:rsid w:val="00263BB3"/>
    <w:rsid w:val="00266958"/>
    <w:rsid w:val="00283D26"/>
    <w:rsid w:val="00284D63"/>
    <w:rsid w:val="002907F4"/>
    <w:rsid w:val="00291C13"/>
    <w:rsid w:val="00293A29"/>
    <w:rsid w:val="002957F3"/>
    <w:rsid w:val="00295E1E"/>
    <w:rsid w:val="002A25BA"/>
    <w:rsid w:val="002A31F9"/>
    <w:rsid w:val="002A4CFA"/>
    <w:rsid w:val="002B5325"/>
    <w:rsid w:val="002B56CB"/>
    <w:rsid w:val="002C320E"/>
    <w:rsid w:val="002C3925"/>
    <w:rsid w:val="002C3C50"/>
    <w:rsid w:val="002C3C6C"/>
    <w:rsid w:val="002C4CE7"/>
    <w:rsid w:val="002C651A"/>
    <w:rsid w:val="002C6CB8"/>
    <w:rsid w:val="002C6F34"/>
    <w:rsid w:val="002D053A"/>
    <w:rsid w:val="002D17B6"/>
    <w:rsid w:val="002D24ED"/>
    <w:rsid w:val="002D52AF"/>
    <w:rsid w:val="002D785B"/>
    <w:rsid w:val="002E2512"/>
    <w:rsid w:val="002E37AA"/>
    <w:rsid w:val="002E5710"/>
    <w:rsid w:val="002F1101"/>
    <w:rsid w:val="002F4C0E"/>
    <w:rsid w:val="002F6CCB"/>
    <w:rsid w:val="0030320B"/>
    <w:rsid w:val="0030750B"/>
    <w:rsid w:val="00313B33"/>
    <w:rsid w:val="00313D72"/>
    <w:rsid w:val="00314CCC"/>
    <w:rsid w:val="00317164"/>
    <w:rsid w:val="00320EAF"/>
    <w:rsid w:val="0032160E"/>
    <w:rsid w:val="003228DF"/>
    <w:rsid w:val="00326BDE"/>
    <w:rsid w:val="003313C1"/>
    <w:rsid w:val="00332D64"/>
    <w:rsid w:val="003347CE"/>
    <w:rsid w:val="00334D92"/>
    <w:rsid w:val="0033733A"/>
    <w:rsid w:val="00341364"/>
    <w:rsid w:val="00342CA6"/>
    <w:rsid w:val="00346E29"/>
    <w:rsid w:val="00350E51"/>
    <w:rsid w:val="003576B4"/>
    <w:rsid w:val="00367D45"/>
    <w:rsid w:val="00376658"/>
    <w:rsid w:val="00386F2A"/>
    <w:rsid w:val="003A1362"/>
    <w:rsid w:val="003A4859"/>
    <w:rsid w:val="003A4997"/>
    <w:rsid w:val="003A7133"/>
    <w:rsid w:val="003C21A7"/>
    <w:rsid w:val="003C37AA"/>
    <w:rsid w:val="003C41E6"/>
    <w:rsid w:val="003C63EA"/>
    <w:rsid w:val="003D155D"/>
    <w:rsid w:val="003D2908"/>
    <w:rsid w:val="003D54F2"/>
    <w:rsid w:val="003E59AC"/>
    <w:rsid w:val="003F0EFE"/>
    <w:rsid w:val="003F3953"/>
    <w:rsid w:val="003F52A2"/>
    <w:rsid w:val="003F58E6"/>
    <w:rsid w:val="003F7049"/>
    <w:rsid w:val="00405EC4"/>
    <w:rsid w:val="00406568"/>
    <w:rsid w:val="00410C69"/>
    <w:rsid w:val="00423A2B"/>
    <w:rsid w:val="00424F97"/>
    <w:rsid w:val="00425D16"/>
    <w:rsid w:val="00427038"/>
    <w:rsid w:val="00431B72"/>
    <w:rsid w:val="00434E5E"/>
    <w:rsid w:val="00435E80"/>
    <w:rsid w:val="0044001D"/>
    <w:rsid w:val="004546DA"/>
    <w:rsid w:val="00454852"/>
    <w:rsid w:val="004559E2"/>
    <w:rsid w:val="0045692B"/>
    <w:rsid w:val="00462660"/>
    <w:rsid w:val="0046308B"/>
    <w:rsid w:val="00464B23"/>
    <w:rsid w:val="00466EE5"/>
    <w:rsid w:val="00470F01"/>
    <w:rsid w:val="00471DCD"/>
    <w:rsid w:val="00474C7B"/>
    <w:rsid w:val="00480351"/>
    <w:rsid w:val="00481A1C"/>
    <w:rsid w:val="00485B9B"/>
    <w:rsid w:val="0048725B"/>
    <w:rsid w:val="00491727"/>
    <w:rsid w:val="0049538A"/>
    <w:rsid w:val="004A1AF3"/>
    <w:rsid w:val="004A240D"/>
    <w:rsid w:val="004A39EC"/>
    <w:rsid w:val="004A750C"/>
    <w:rsid w:val="004B0355"/>
    <w:rsid w:val="004B11A6"/>
    <w:rsid w:val="004B245F"/>
    <w:rsid w:val="004C1551"/>
    <w:rsid w:val="004C254B"/>
    <w:rsid w:val="004C307F"/>
    <w:rsid w:val="004C36B9"/>
    <w:rsid w:val="004D4D32"/>
    <w:rsid w:val="004D4E95"/>
    <w:rsid w:val="004D5283"/>
    <w:rsid w:val="004D6597"/>
    <w:rsid w:val="004E0E2C"/>
    <w:rsid w:val="004E78CB"/>
    <w:rsid w:val="004F11BA"/>
    <w:rsid w:val="004F1B80"/>
    <w:rsid w:val="004F4A79"/>
    <w:rsid w:val="004F60FB"/>
    <w:rsid w:val="0050444B"/>
    <w:rsid w:val="0050747B"/>
    <w:rsid w:val="00513160"/>
    <w:rsid w:val="005245F6"/>
    <w:rsid w:val="00527F62"/>
    <w:rsid w:val="005303B0"/>
    <w:rsid w:val="005369B2"/>
    <w:rsid w:val="0054136C"/>
    <w:rsid w:val="00542324"/>
    <w:rsid w:val="00545716"/>
    <w:rsid w:val="00547FB5"/>
    <w:rsid w:val="005501FD"/>
    <w:rsid w:val="005622D7"/>
    <w:rsid w:val="0056560C"/>
    <w:rsid w:val="005707C2"/>
    <w:rsid w:val="005727AE"/>
    <w:rsid w:val="00575A74"/>
    <w:rsid w:val="00577F6A"/>
    <w:rsid w:val="0058386D"/>
    <w:rsid w:val="0058644A"/>
    <w:rsid w:val="00587A07"/>
    <w:rsid w:val="005937A1"/>
    <w:rsid w:val="00593FA0"/>
    <w:rsid w:val="00597516"/>
    <w:rsid w:val="00597AE0"/>
    <w:rsid w:val="00597F96"/>
    <w:rsid w:val="005A126A"/>
    <w:rsid w:val="005A223A"/>
    <w:rsid w:val="005A6380"/>
    <w:rsid w:val="005B3555"/>
    <w:rsid w:val="005B515A"/>
    <w:rsid w:val="005B60C9"/>
    <w:rsid w:val="005C7DF2"/>
    <w:rsid w:val="005D0E2E"/>
    <w:rsid w:val="005D1470"/>
    <w:rsid w:val="005D154D"/>
    <w:rsid w:val="005D311B"/>
    <w:rsid w:val="005D71FE"/>
    <w:rsid w:val="005E00C2"/>
    <w:rsid w:val="005E2EB1"/>
    <w:rsid w:val="005E3DF1"/>
    <w:rsid w:val="005E63CC"/>
    <w:rsid w:val="005F3DF4"/>
    <w:rsid w:val="005F528B"/>
    <w:rsid w:val="006002B8"/>
    <w:rsid w:val="0060314F"/>
    <w:rsid w:val="0060655E"/>
    <w:rsid w:val="00617D94"/>
    <w:rsid w:val="00620519"/>
    <w:rsid w:val="00620F74"/>
    <w:rsid w:val="00622D81"/>
    <w:rsid w:val="006240B0"/>
    <w:rsid w:val="00624339"/>
    <w:rsid w:val="006305FE"/>
    <w:rsid w:val="006334A8"/>
    <w:rsid w:val="00636E67"/>
    <w:rsid w:val="00641F33"/>
    <w:rsid w:val="00652146"/>
    <w:rsid w:val="00652931"/>
    <w:rsid w:val="00652C90"/>
    <w:rsid w:val="006545BF"/>
    <w:rsid w:val="00655CB6"/>
    <w:rsid w:val="006562CF"/>
    <w:rsid w:val="0065648A"/>
    <w:rsid w:val="0066067B"/>
    <w:rsid w:val="00662A43"/>
    <w:rsid w:val="006641A8"/>
    <w:rsid w:val="00664E4C"/>
    <w:rsid w:val="00665002"/>
    <w:rsid w:val="00675E73"/>
    <w:rsid w:val="00680443"/>
    <w:rsid w:val="0068300C"/>
    <w:rsid w:val="00685082"/>
    <w:rsid w:val="006A3869"/>
    <w:rsid w:val="006A7076"/>
    <w:rsid w:val="006B1628"/>
    <w:rsid w:val="006B3B5B"/>
    <w:rsid w:val="006C0130"/>
    <w:rsid w:val="006C1C09"/>
    <w:rsid w:val="006C7ED3"/>
    <w:rsid w:val="006D4F72"/>
    <w:rsid w:val="006D5CCB"/>
    <w:rsid w:val="006D7A4E"/>
    <w:rsid w:val="006E65F4"/>
    <w:rsid w:val="006F254F"/>
    <w:rsid w:val="006F4851"/>
    <w:rsid w:val="006F4B42"/>
    <w:rsid w:val="006F7750"/>
    <w:rsid w:val="00702F7E"/>
    <w:rsid w:val="00706F8C"/>
    <w:rsid w:val="00707365"/>
    <w:rsid w:val="00707E77"/>
    <w:rsid w:val="007130E7"/>
    <w:rsid w:val="00716F53"/>
    <w:rsid w:val="007214C9"/>
    <w:rsid w:val="007278C5"/>
    <w:rsid w:val="00733B64"/>
    <w:rsid w:val="00733B90"/>
    <w:rsid w:val="00736EE4"/>
    <w:rsid w:val="007432D9"/>
    <w:rsid w:val="007449BF"/>
    <w:rsid w:val="00746BF9"/>
    <w:rsid w:val="0075136C"/>
    <w:rsid w:val="00755896"/>
    <w:rsid w:val="007570B1"/>
    <w:rsid w:val="0076449E"/>
    <w:rsid w:val="007679E6"/>
    <w:rsid w:val="00767C28"/>
    <w:rsid w:val="007733EC"/>
    <w:rsid w:val="0077471C"/>
    <w:rsid w:val="0078020E"/>
    <w:rsid w:val="00780216"/>
    <w:rsid w:val="00781057"/>
    <w:rsid w:val="007838AB"/>
    <w:rsid w:val="00785EF8"/>
    <w:rsid w:val="00792FE5"/>
    <w:rsid w:val="0079450F"/>
    <w:rsid w:val="007A1301"/>
    <w:rsid w:val="007A6813"/>
    <w:rsid w:val="007B2434"/>
    <w:rsid w:val="007B2A55"/>
    <w:rsid w:val="007B49CA"/>
    <w:rsid w:val="007B6D62"/>
    <w:rsid w:val="007C0F74"/>
    <w:rsid w:val="007C1531"/>
    <w:rsid w:val="007C175E"/>
    <w:rsid w:val="007C2906"/>
    <w:rsid w:val="007C2955"/>
    <w:rsid w:val="007C39CB"/>
    <w:rsid w:val="007C7D98"/>
    <w:rsid w:val="007D0286"/>
    <w:rsid w:val="007D2EFA"/>
    <w:rsid w:val="007D5730"/>
    <w:rsid w:val="007E16E3"/>
    <w:rsid w:val="007E4B8F"/>
    <w:rsid w:val="007F32AA"/>
    <w:rsid w:val="007F3FE6"/>
    <w:rsid w:val="007F4A74"/>
    <w:rsid w:val="007F590C"/>
    <w:rsid w:val="008021D8"/>
    <w:rsid w:val="00807573"/>
    <w:rsid w:val="0081080B"/>
    <w:rsid w:val="0081338E"/>
    <w:rsid w:val="00814508"/>
    <w:rsid w:val="00817C1E"/>
    <w:rsid w:val="008206F2"/>
    <w:rsid w:val="008256F8"/>
    <w:rsid w:val="008269F1"/>
    <w:rsid w:val="008307C4"/>
    <w:rsid w:val="008353E7"/>
    <w:rsid w:val="00843833"/>
    <w:rsid w:val="0084428E"/>
    <w:rsid w:val="00847D67"/>
    <w:rsid w:val="0085058E"/>
    <w:rsid w:val="00854F7A"/>
    <w:rsid w:val="00860700"/>
    <w:rsid w:val="00861486"/>
    <w:rsid w:val="00864447"/>
    <w:rsid w:val="00864F13"/>
    <w:rsid w:val="00865631"/>
    <w:rsid w:val="00867235"/>
    <w:rsid w:val="00872AF4"/>
    <w:rsid w:val="0087468F"/>
    <w:rsid w:val="00875017"/>
    <w:rsid w:val="00877422"/>
    <w:rsid w:val="00877A21"/>
    <w:rsid w:val="00893D3D"/>
    <w:rsid w:val="0089407F"/>
    <w:rsid w:val="00897DD1"/>
    <w:rsid w:val="008A0BE0"/>
    <w:rsid w:val="008A1791"/>
    <w:rsid w:val="008A1C18"/>
    <w:rsid w:val="008A4606"/>
    <w:rsid w:val="008A5AEE"/>
    <w:rsid w:val="008B2E90"/>
    <w:rsid w:val="008B4913"/>
    <w:rsid w:val="008B6227"/>
    <w:rsid w:val="008B6A31"/>
    <w:rsid w:val="008C09B2"/>
    <w:rsid w:val="008C0CBE"/>
    <w:rsid w:val="008C2FF4"/>
    <w:rsid w:val="008C33E8"/>
    <w:rsid w:val="008C3BED"/>
    <w:rsid w:val="008C55FF"/>
    <w:rsid w:val="008D001F"/>
    <w:rsid w:val="008D0CC0"/>
    <w:rsid w:val="008D1809"/>
    <w:rsid w:val="008D4474"/>
    <w:rsid w:val="008D4BCB"/>
    <w:rsid w:val="008E0B86"/>
    <w:rsid w:val="008E6B25"/>
    <w:rsid w:val="008F2392"/>
    <w:rsid w:val="008F4B0C"/>
    <w:rsid w:val="008F4C6F"/>
    <w:rsid w:val="008F7E7D"/>
    <w:rsid w:val="00907913"/>
    <w:rsid w:val="00910A27"/>
    <w:rsid w:val="00921701"/>
    <w:rsid w:val="00921B1A"/>
    <w:rsid w:val="00923149"/>
    <w:rsid w:val="00926AB5"/>
    <w:rsid w:val="00927688"/>
    <w:rsid w:val="009302E3"/>
    <w:rsid w:val="00931E30"/>
    <w:rsid w:val="00933E7D"/>
    <w:rsid w:val="009422A0"/>
    <w:rsid w:val="00946D47"/>
    <w:rsid w:val="0095361B"/>
    <w:rsid w:val="00957392"/>
    <w:rsid w:val="009607CB"/>
    <w:rsid w:val="00960FE6"/>
    <w:rsid w:val="00961D3B"/>
    <w:rsid w:val="009638A3"/>
    <w:rsid w:val="00965D21"/>
    <w:rsid w:val="00981BAE"/>
    <w:rsid w:val="00982D36"/>
    <w:rsid w:val="00992E06"/>
    <w:rsid w:val="009942B1"/>
    <w:rsid w:val="0099600E"/>
    <w:rsid w:val="009973CD"/>
    <w:rsid w:val="009976B0"/>
    <w:rsid w:val="009978EC"/>
    <w:rsid w:val="009A695E"/>
    <w:rsid w:val="009A6CBB"/>
    <w:rsid w:val="009A779A"/>
    <w:rsid w:val="009B130C"/>
    <w:rsid w:val="009B3EAC"/>
    <w:rsid w:val="009C3950"/>
    <w:rsid w:val="009C4652"/>
    <w:rsid w:val="009C4E2E"/>
    <w:rsid w:val="009D4F05"/>
    <w:rsid w:val="009D6C88"/>
    <w:rsid w:val="009F0306"/>
    <w:rsid w:val="009F0D37"/>
    <w:rsid w:val="009F2F78"/>
    <w:rsid w:val="009F31A1"/>
    <w:rsid w:val="009F40CA"/>
    <w:rsid w:val="009F544C"/>
    <w:rsid w:val="009F6941"/>
    <w:rsid w:val="009F72C8"/>
    <w:rsid w:val="00A0034D"/>
    <w:rsid w:val="00A010E9"/>
    <w:rsid w:val="00A037EE"/>
    <w:rsid w:val="00A05B58"/>
    <w:rsid w:val="00A05D12"/>
    <w:rsid w:val="00A0778F"/>
    <w:rsid w:val="00A1201C"/>
    <w:rsid w:val="00A1262C"/>
    <w:rsid w:val="00A13824"/>
    <w:rsid w:val="00A150D6"/>
    <w:rsid w:val="00A15A66"/>
    <w:rsid w:val="00A24C64"/>
    <w:rsid w:val="00A30A2A"/>
    <w:rsid w:val="00A313BD"/>
    <w:rsid w:val="00A31B7E"/>
    <w:rsid w:val="00A337CC"/>
    <w:rsid w:val="00A33E58"/>
    <w:rsid w:val="00A34405"/>
    <w:rsid w:val="00A345DB"/>
    <w:rsid w:val="00A36230"/>
    <w:rsid w:val="00A40001"/>
    <w:rsid w:val="00A412C7"/>
    <w:rsid w:val="00A43B84"/>
    <w:rsid w:val="00A442B7"/>
    <w:rsid w:val="00A561DF"/>
    <w:rsid w:val="00A57646"/>
    <w:rsid w:val="00A60EF2"/>
    <w:rsid w:val="00A62775"/>
    <w:rsid w:val="00A62F19"/>
    <w:rsid w:val="00A742B8"/>
    <w:rsid w:val="00A803CE"/>
    <w:rsid w:val="00A82170"/>
    <w:rsid w:val="00A83ADD"/>
    <w:rsid w:val="00A85E42"/>
    <w:rsid w:val="00A869F2"/>
    <w:rsid w:val="00A93CC0"/>
    <w:rsid w:val="00A94C25"/>
    <w:rsid w:val="00AA0587"/>
    <w:rsid w:val="00AA2BA7"/>
    <w:rsid w:val="00AA5B86"/>
    <w:rsid w:val="00AA78B6"/>
    <w:rsid w:val="00AB36DA"/>
    <w:rsid w:val="00AB75CC"/>
    <w:rsid w:val="00AB7ACF"/>
    <w:rsid w:val="00AB7F10"/>
    <w:rsid w:val="00AC2824"/>
    <w:rsid w:val="00AC3A57"/>
    <w:rsid w:val="00AC4DA3"/>
    <w:rsid w:val="00AC51A1"/>
    <w:rsid w:val="00AD0E5D"/>
    <w:rsid w:val="00AD1875"/>
    <w:rsid w:val="00AD25A4"/>
    <w:rsid w:val="00AD6C20"/>
    <w:rsid w:val="00AE06B3"/>
    <w:rsid w:val="00AE1E82"/>
    <w:rsid w:val="00AF2D34"/>
    <w:rsid w:val="00AF37DB"/>
    <w:rsid w:val="00B04728"/>
    <w:rsid w:val="00B04974"/>
    <w:rsid w:val="00B11A6C"/>
    <w:rsid w:val="00B11A93"/>
    <w:rsid w:val="00B12E25"/>
    <w:rsid w:val="00B15F5E"/>
    <w:rsid w:val="00B161BA"/>
    <w:rsid w:val="00B16933"/>
    <w:rsid w:val="00B20349"/>
    <w:rsid w:val="00B20D46"/>
    <w:rsid w:val="00B228B5"/>
    <w:rsid w:val="00B2409E"/>
    <w:rsid w:val="00B31429"/>
    <w:rsid w:val="00B336B8"/>
    <w:rsid w:val="00B340B2"/>
    <w:rsid w:val="00B34555"/>
    <w:rsid w:val="00B34957"/>
    <w:rsid w:val="00B37E35"/>
    <w:rsid w:val="00B42333"/>
    <w:rsid w:val="00B44387"/>
    <w:rsid w:val="00B5022E"/>
    <w:rsid w:val="00B5320A"/>
    <w:rsid w:val="00B54CDE"/>
    <w:rsid w:val="00B57922"/>
    <w:rsid w:val="00B60678"/>
    <w:rsid w:val="00B65C4E"/>
    <w:rsid w:val="00B718A3"/>
    <w:rsid w:val="00B73C92"/>
    <w:rsid w:val="00B75CF9"/>
    <w:rsid w:val="00B80BAE"/>
    <w:rsid w:val="00B81AB9"/>
    <w:rsid w:val="00B9659E"/>
    <w:rsid w:val="00BA225F"/>
    <w:rsid w:val="00BA262F"/>
    <w:rsid w:val="00BA3C18"/>
    <w:rsid w:val="00BA45EF"/>
    <w:rsid w:val="00BB3DFD"/>
    <w:rsid w:val="00BB72B1"/>
    <w:rsid w:val="00BB79F9"/>
    <w:rsid w:val="00BC259B"/>
    <w:rsid w:val="00BC7D6F"/>
    <w:rsid w:val="00BD2674"/>
    <w:rsid w:val="00BD2ECB"/>
    <w:rsid w:val="00BD737A"/>
    <w:rsid w:val="00BE3D37"/>
    <w:rsid w:val="00BE4979"/>
    <w:rsid w:val="00BF0B05"/>
    <w:rsid w:val="00BF19C5"/>
    <w:rsid w:val="00BF7466"/>
    <w:rsid w:val="00C026C9"/>
    <w:rsid w:val="00C048A7"/>
    <w:rsid w:val="00C0553E"/>
    <w:rsid w:val="00C11198"/>
    <w:rsid w:val="00C123F7"/>
    <w:rsid w:val="00C12713"/>
    <w:rsid w:val="00C16D9C"/>
    <w:rsid w:val="00C16F52"/>
    <w:rsid w:val="00C17D36"/>
    <w:rsid w:val="00C2207C"/>
    <w:rsid w:val="00C36069"/>
    <w:rsid w:val="00C41D77"/>
    <w:rsid w:val="00C4383E"/>
    <w:rsid w:val="00C43DE5"/>
    <w:rsid w:val="00C4715D"/>
    <w:rsid w:val="00C50783"/>
    <w:rsid w:val="00C51146"/>
    <w:rsid w:val="00C51596"/>
    <w:rsid w:val="00C553E1"/>
    <w:rsid w:val="00C63CDA"/>
    <w:rsid w:val="00C6435B"/>
    <w:rsid w:val="00C7443C"/>
    <w:rsid w:val="00C77651"/>
    <w:rsid w:val="00C805F5"/>
    <w:rsid w:val="00C83B08"/>
    <w:rsid w:val="00C95BBA"/>
    <w:rsid w:val="00CA3892"/>
    <w:rsid w:val="00CB39A4"/>
    <w:rsid w:val="00CB5357"/>
    <w:rsid w:val="00CB6A4A"/>
    <w:rsid w:val="00CB6CBE"/>
    <w:rsid w:val="00CB72FE"/>
    <w:rsid w:val="00CC54ED"/>
    <w:rsid w:val="00CD29E0"/>
    <w:rsid w:val="00CD505A"/>
    <w:rsid w:val="00CE09EB"/>
    <w:rsid w:val="00CE1196"/>
    <w:rsid w:val="00CE2A22"/>
    <w:rsid w:val="00CE39DE"/>
    <w:rsid w:val="00CE6857"/>
    <w:rsid w:val="00CF0C28"/>
    <w:rsid w:val="00CF122E"/>
    <w:rsid w:val="00CF259A"/>
    <w:rsid w:val="00CF5F1D"/>
    <w:rsid w:val="00D0445E"/>
    <w:rsid w:val="00D05899"/>
    <w:rsid w:val="00D06137"/>
    <w:rsid w:val="00D06995"/>
    <w:rsid w:val="00D10396"/>
    <w:rsid w:val="00D11546"/>
    <w:rsid w:val="00D1539E"/>
    <w:rsid w:val="00D15DDC"/>
    <w:rsid w:val="00D17749"/>
    <w:rsid w:val="00D21666"/>
    <w:rsid w:val="00D27169"/>
    <w:rsid w:val="00D35110"/>
    <w:rsid w:val="00D351F9"/>
    <w:rsid w:val="00D3553D"/>
    <w:rsid w:val="00D36A22"/>
    <w:rsid w:val="00D36B42"/>
    <w:rsid w:val="00D43D39"/>
    <w:rsid w:val="00D45C93"/>
    <w:rsid w:val="00D47431"/>
    <w:rsid w:val="00D5350F"/>
    <w:rsid w:val="00D54AE2"/>
    <w:rsid w:val="00D64988"/>
    <w:rsid w:val="00D67FC7"/>
    <w:rsid w:val="00D705E6"/>
    <w:rsid w:val="00D7262A"/>
    <w:rsid w:val="00D8106B"/>
    <w:rsid w:val="00D9051F"/>
    <w:rsid w:val="00D92DEA"/>
    <w:rsid w:val="00D94344"/>
    <w:rsid w:val="00D944D8"/>
    <w:rsid w:val="00D94CD3"/>
    <w:rsid w:val="00D95AF5"/>
    <w:rsid w:val="00DA6D63"/>
    <w:rsid w:val="00DB4074"/>
    <w:rsid w:val="00DB460D"/>
    <w:rsid w:val="00DB613B"/>
    <w:rsid w:val="00DC0C96"/>
    <w:rsid w:val="00DC25F8"/>
    <w:rsid w:val="00DC31AF"/>
    <w:rsid w:val="00DC5385"/>
    <w:rsid w:val="00DD04DA"/>
    <w:rsid w:val="00DD251D"/>
    <w:rsid w:val="00DD2F78"/>
    <w:rsid w:val="00DD55A0"/>
    <w:rsid w:val="00DE7DC8"/>
    <w:rsid w:val="00DF32EA"/>
    <w:rsid w:val="00DF40D6"/>
    <w:rsid w:val="00DF4320"/>
    <w:rsid w:val="00DF7603"/>
    <w:rsid w:val="00E03A7F"/>
    <w:rsid w:val="00E1539E"/>
    <w:rsid w:val="00E15F33"/>
    <w:rsid w:val="00E166C8"/>
    <w:rsid w:val="00E17CC7"/>
    <w:rsid w:val="00E23D22"/>
    <w:rsid w:val="00E45DE1"/>
    <w:rsid w:val="00E46DA7"/>
    <w:rsid w:val="00E479F1"/>
    <w:rsid w:val="00E512C4"/>
    <w:rsid w:val="00E53F73"/>
    <w:rsid w:val="00E55429"/>
    <w:rsid w:val="00E6307B"/>
    <w:rsid w:val="00E75214"/>
    <w:rsid w:val="00E77F46"/>
    <w:rsid w:val="00E81824"/>
    <w:rsid w:val="00E83A34"/>
    <w:rsid w:val="00E83C10"/>
    <w:rsid w:val="00E86179"/>
    <w:rsid w:val="00E91402"/>
    <w:rsid w:val="00E93129"/>
    <w:rsid w:val="00E93AD6"/>
    <w:rsid w:val="00E9500E"/>
    <w:rsid w:val="00EA1C83"/>
    <w:rsid w:val="00EA71A2"/>
    <w:rsid w:val="00EB03BD"/>
    <w:rsid w:val="00EB08D8"/>
    <w:rsid w:val="00EB172E"/>
    <w:rsid w:val="00EB5B62"/>
    <w:rsid w:val="00ED1971"/>
    <w:rsid w:val="00ED343F"/>
    <w:rsid w:val="00EE1154"/>
    <w:rsid w:val="00EE15FB"/>
    <w:rsid w:val="00EE485A"/>
    <w:rsid w:val="00EE63B2"/>
    <w:rsid w:val="00EE7801"/>
    <w:rsid w:val="00EE7DA3"/>
    <w:rsid w:val="00EF38C7"/>
    <w:rsid w:val="00EF6035"/>
    <w:rsid w:val="00EF76C2"/>
    <w:rsid w:val="00EF7DCB"/>
    <w:rsid w:val="00F10D8D"/>
    <w:rsid w:val="00F1120A"/>
    <w:rsid w:val="00F12FB3"/>
    <w:rsid w:val="00F23140"/>
    <w:rsid w:val="00F251F5"/>
    <w:rsid w:val="00F2718C"/>
    <w:rsid w:val="00F27A83"/>
    <w:rsid w:val="00F32A4C"/>
    <w:rsid w:val="00F33B8E"/>
    <w:rsid w:val="00F44610"/>
    <w:rsid w:val="00F44C81"/>
    <w:rsid w:val="00F46251"/>
    <w:rsid w:val="00F478DD"/>
    <w:rsid w:val="00F5026C"/>
    <w:rsid w:val="00F60F5F"/>
    <w:rsid w:val="00F62C2C"/>
    <w:rsid w:val="00F653C7"/>
    <w:rsid w:val="00F7097D"/>
    <w:rsid w:val="00F71D97"/>
    <w:rsid w:val="00F75AA8"/>
    <w:rsid w:val="00F804C6"/>
    <w:rsid w:val="00F84910"/>
    <w:rsid w:val="00F852DF"/>
    <w:rsid w:val="00F957DA"/>
    <w:rsid w:val="00FA1B70"/>
    <w:rsid w:val="00FA25DB"/>
    <w:rsid w:val="00FA6510"/>
    <w:rsid w:val="00FB45BB"/>
    <w:rsid w:val="00FC19CE"/>
    <w:rsid w:val="00FD1397"/>
    <w:rsid w:val="00FD2AC0"/>
    <w:rsid w:val="00FD2DA9"/>
    <w:rsid w:val="00FD30DF"/>
    <w:rsid w:val="00FE2BA4"/>
    <w:rsid w:val="00FE2D79"/>
    <w:rsid w:val="00FE3A47"/>
    <w:rsid w:val="00FE472A"/>
    <w:rsid w:val="00FE7E17"/>
    <w:rsid w:val="00FF6392"/>
    <w:rsid w:val="00FF6F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55CCE14"/>
  <w15:docId w15:val="{665FC341-0B83-4445-8A59-8AD2215C4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D67FC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67FC7"/>
  </w:style>
  <w:style w:type="paragraph" w:styleId="Header">
    <w:name w:val="header"/>
    <w:basedOn w:val="Normal"/>
    <w:link w:val="HeaderChar"/>
    <w:uiPriority w:val="99"/>
    <w:unhideWhenUsed/>
    <w:rsid w:val="00D67FC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7FC7"/>
    <w:rPr>
      <w:rFonts w:ascii="Arial" w:eastAsia="Arial" w:hAnsi="Arial" w:cs="Arial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D67FC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7FC7"/>
    <w:rPr>
      <w:rFonts w:ascii="Arial" w:eastAsia="Arial" w:hAnsi="Arial" w:cs="Arial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7F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7FC7"/>
    <w:rPr>
      <w:rFonts w:ascii="Tahoma" w:eastAsia="Arial" w:hAnsi="Tahoma" w:cs="Tahoma"/>
      <w:sz w:val="16"/>
      <w:szCs w:val="16"/>
      <w:lang w:val="en-US" w:bidi="en-US"/>
    </w:rPr>
  </w:style>
  <w:style w:type="table" w:styleId="TableGrid">
    <w:name w:val="Table Grid"/>
    <w:basedOn w:val="TableNormal"/>
    <w:uiPriority w:val="59"/>
    <w:rsid w:val="00D92DEA"/>
    <w:pPr>
      <w:spacing w:after="0" w:line="240" w:lineRule="auto"/>
    </w:pPr>
    <w:rPr>
      <w:rFonts w:eastAsiaTheme="minorEastAsia"/>
      <w:sz w:val="20"/>
      <w:lang w:eastAsia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01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4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33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0C0C0"/>
            <w:right w:val="none" w:sz="0" w:space="0" w:color="auto"/>
          </w:divBdr>
          <w:divsChild>
            <w:div w:id="78531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36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91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3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50DDA1-C64C-4B42-A528-23BD54326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7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User</cp:lastModifiedBy>
  <cp:revision>151</cp:revision>
  <cp:lastPrinted>2023-07-13T11:05:00Z</cp:lastPrinted>
  <dcterms:created xsi:type="dcterms:W3CDTF">2022-04-12T09:56:00Z</dcterms:created>
  <dcterms:modified xsi:type="dcterms:W3CDTF">2023-09-08T06:02:00Z</dcterms:modified>
</cp:coreProperties>
</file>